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C750C8" w14:textId="7C41C92C" w:rsidR="00C5101C" w:rsidRPr="00C85FB7" w:rsidRDefault="005616BB" w:rsidP="005616BB">
      <w:pPr>
        <w:jc w:val="left"/>
        <w:rPr>
          <w:b/>
          <w:bCs/>
        </w:rPr>
      </w:pPr>
      <w:bookmarkStart w:id="0" w:name="_Toc113046814"/>
      <w:bookmarkStart w:id="1" w:name="_GoBack"/>
      <w:bookmarkEnd w:id="1"/>
      <w:r>
        <w:rPr>
          <w:b/>
          <w:bCs/>
        </w:rPr>
        <w:t xml:space="preserve">Annex </w:t>
      </w:r>
      <w:r w:rsidR="00C5101C" w:rsidRPr="00C85FB7">
        <w:rPr>
          <w:b/>
          <w:bCs/>
        </w:rPr>
        <w:t>C-2.</w:t>
      </w:r>
      <w:r w:rsidR="00C5101C" w:rsidRPr="00C85FB7">
        <w:rPr>
          <w:b/>
          <w:bCs/>
        </w:rPr>
        <w:tab/>
        <w:t>Sealed-Bid Form for 2300 MHz Band</w:t>
      </w:r>
      <w:bookmarkEnd w:id="0"/>
    </w:p>
    <w:p w14:paraId="57730D21" w14:textId="77777777" w:rsidR="00C5101C" w:rsidRPr="00C5101C" w:rsidRDefault="00C5101C" w:rsidP="00C5101C"/>
    <w:p w14:paraId="73CB8A38" w14:textId="77777777" w:rsidR="00C5101C" w:rsidRPr="004E2CFD" w:rsidRDefault="00C5101C" w:rsidP="00C5101C">
      <w:pPr>
        <w:rPr>
          <w:rFonts w:cs="Arial"/>
        </w:rPr>
      </w:pPr>
    </w:p>
    <w:p w14:paraId="62828160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  <w:r w:rsidRPr="004E2CFD">
        <w:rPr>
          <w:rFonts w:cs="Arial"/>
          <w:color w:val="000000"/>
        </w:rPr>
        <w:t>Nam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5"/>
        </w:rPr>
        <w:t xml:space="preserve"> </w:t>
      </w:r>
      <w:r w:rsidRPr="004E2CFD">
        <w:rPr>
          <w:rFonts w:cs="Arial"/>
          <w:color w:val="000000"/>
        </w:rPr>
        <w:t>Applicant:</w:t>
      </w:r>
    </w:p>
    <w:p w14:paraId="43AA239B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7124C214" w14:textId="77777777" w:rsidR="00C5101C" w:rsidRPr="004E2CFD" w:rsidRDefault="00C5101C" w:rsidP="00C5101C">
      <w:pPr>
        <w:widowControl w:val="0"/>
        <w:pBdr>
          <w:bottom w:val="single" w:sz="12" w:space="1" w:color="auto"/>
        </w:pBdr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2A367220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05C50F05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4A0CA382" w14:textId="77777777" w:rsidR="00C5101C" w:rsidRPr="004E2CFD" w:rsidRDefault="00C5101C" w:rsidP="00C5101C">
      <w:pPr>
        <w:widowControl w:val="0"/>
        <w:autoSpaceDE w:val="0"/>
        <w:autoSpaceDN w:val="0"/>
        <w:spacing w:line="360" w:lineRule="auto"/>
        <w:rPr>
          <w:rFonts w:cs="Arial"/>
          <w:color w:val="000000"/>
          <w:spacing w:val="2"/>
        </w:rPr>
      </w:pPr>
      <w:r w:rsidRPr="004E2CFD">
        <w:rPr>
          <w:rFonts w:cs="Arial"/>
          <w:color w:val="000000"/>
        </w:rPr>
        <w:t>STATEMENT</w:t>
      </w:r>
      <w:r w:rsidRPr="004E2CFD">
        <w:rPr>
          <w:rFonts w:cs="Arial"/>
          <w:color w:val="000000"/>
          <w:spacing w:val="-11"/>
        </w:rPr>
        <w:t xml:space="preserve"> </w:t>
      </w:r>
      <w:r w:rsidRPr="004E2CFD">
        <w:rPr>
          <w:rFonts w:cs="Arial"/>
          <w:color w:val="000000"/>
          <w:spacing w:val="2"/>
        </w:rPr>
        <w:t>OF</w:t>
      </w:r>
      <w:r w:rsidRPr="004E2CFD">
        <w:rPr>
          <w:rFonts w:cs="Arial"/>
          <w:color w:val="000000"/>
          <w:spacing w:val="-15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-16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14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-15"/>
        </w:rPr>
        <w:t xml:space="preserve"> </w:t>
      </w:r>
      <w:r>
        <w:rPr>
          <w:rFonts w:cs="Arial"/>
          <w:color w:val="000000"/>
          <w:spacing w:val="1"/>
        </w:rPr>
        <w:t>INTENDS</w:t>
      </w:r>
      <w:r w:rsidRPr="004E2CFD">
        <w:rPr>
          <w:rFonts w:cs="Arial"/>
          <w:color w:val="000000"/>
          <w:spacing w:val="-16"/>
        </w:rPr>
        <w:t xml:space="preserve"> </w:t>
      </w:r>
      <w:r>
        <w:rPr>
          <w:rFonts w:cs="Arial"/>
          <w:color w:val="000000"/>
          <w:spacing w:val="1"/>
        </w:rPr>
        <w:t>TO BID IN</w:t>
      </w:r>
      <w:r w:rsidRPr="004E2CFD">
        <w:rPr>
          <w:rFonts w:cs="Arial"/>
          <w:color w:val="000000"/>
          <w:spacing w:val="40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43"/>
        </w:rPr>
        <w:t xml:space="preserve"> </w:t>
      </w:r>
      <w:r w:rsidRPr="004E2CFD">
        <w:rPr>
          <w:rFonts w:cs="Arial"/>
          <w:color w:val="000000"/>
          <w:spacing w:val="1"/>
        </w:rPr>
        <w:t>AUCTION</w:t>
      </w:r>
      <w:r>
        <w:rPr>
          <w:rFonts w:cs="Arial"/>
          <w:color w:val="000000"/>
          <w:spacing w:val="1"/>
        </w:rPr>
        <w:t xml:space="preserve"> OF IMT MULTI-BAND RADIO FREQUENCY SPECTRUM</w:t>
      </w:r>
      <w:r w:rsidRPr="004E2CFD" w:rsidDel="006E5C32">
        <w:rPr>
          <w:rFonts w:cs="Arial"/>
          <w:color w:val="000000"/>
          <w:spacing w:val="38"/>
        </w:rPr>
        <w:t xml:space="preserve"> </w:t>
      </w:r>
    </w:p>
    <w:p w14:paraId="61E9829F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56450A24" w14:textId="77777777" w:rsidR="00C5101C" w:rsidRPr="004E2CFD" w:rsidRDefault="00C5101C" w:rsidP="00C5101C">
      <w:pPr>
        <w:pStyle w:val="ListParagraph"/>
        <w:widowControl w:val="0"/>
        <w:numPr>
          <w:ilvl w:val="0"/>
          <w:numId w:val="30"/>
        </w:numPr>
        <w:autoSpaceDE w:val="0"/>
        <w:autoSpaceDN w:val="0"/>
        <w:spacing w:line="247" w:lineRule="exact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 xml:space="preserve">State in Column </w:t>
      </w:r>
      <w:r>
        <w:rPr>
          <w:rFonts w:cs="Arial"/>
          <w:color w:val="000000"/>
          <w:szCs w:val="24"/>
        </w:rPr>
        <w:t>A</w:t>
      </w:r>
      <w:r w:rsidRPr="004E2CFD">
        <w:rPr>
          <w:rFonts w:cs="Arial"/>
          <w:color w:val="000000"/>
          <w:szCs w:val="24"/>
        </w:rPr>
        <w:t xml:space="preserve"> your bid price </w:t>
      </w:r>
      <w:r>
        <w:rPr>
          <w:rFonts w:cs="Arial"/>
          <w:szCs w:val="24"/>
        </w:rPr>
        <w:t xml:space="preserve">(in two decimal places) </w:t>
      </w:r>
      <w:r w:rsidRPr="004E2CFD">
        <w:rPr>
          <w:rFonts w:cs="Arial"/>
          <w:color w:val="000000"/>
          <w:szCs w:val="24"/>
        </w:rPr>
        <w:t>per Block</w:t>
      </w:r>
      <w:r>
        <w:rPr>
          <w:rFonts w:cs="Arial"/>
          <w:color w:val="000000"/>
          <w:szCs w:val="24"/>
        </w:rPr>
        <w:t>.</w:t>
      </w:r>
    </w:p>
    <w:p w14:paraId="31A2F500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539DC662" w14:textId="4C7D3F01" w:rsidR="00C5101C" w:rsidRPr="004E2CFD" w:rsidRDefault="00C5101C" w:rsidP="00C5101C">
      <w:pPr>
        <w:pStyle w:val="ListParagraph"/>
        <w:widowControl w:val="0"/>
        <w:numPr>
          <w:ilvl w:val="0"/>
          <w:numId w:val="30"/>
        </w:numPr>
        <w:autoSpaceDE w:val="0"/>
        <w:autoSpaceDN w:val="0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 xml:space="preserve">State, </w:t>
      </w:r>
      <w:r w:rsidRPr="004E2CFD">
        <w:rPr>
          <w:rFonts w:cs="Arial"/>
          <w:color w:val="000000"/>
          <w:spacing w:val="-1"/>
          <w:szCs w:val="24"/>
        </w:rPr>
        <w:t>in</w:t>
      </w:r>
      <w:r w:rsidRPr="004E2CFD">
        <w:rPr>
          <w:rFonts w:cs="Arial"/>
          <w:color w:val="000000"/>
          <w:spacing w:val="2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Column</w:t>
      </w:r>
      <w:r w:rsidRPr="004E2CFD">
        <w:rPr>
          <w:rFonts w:cs="Arial"/>
          <w:color w:val="000000"/>
          <w:spacing w:val="1"/>
          <w:szCs w:val="24"/>
        </w:rPr>
        <w:t xml:space="preserve"> </w:t>
      </w:r>
      <w:r>
        <w:rPr>
          <w:rFonts w:cs="Arial"/>
          <w:color w:val="000000"/>
          <w:szCs w:val="24"/>
        </w:rPr>
        <w:t>B</w:t>
      </w:r>
      <w:r w:rsidRPr="004E2CFD">
        <w:rPr>
          <w:rFonts w:cs="Arial"/>
          <w:color w:val="000000"/>
          <w:spacing w:val="1"/>
          <w:szCs w:val="24"/>
        </w:rPr>
        <w:t xml:space="preserve"> </w:t>
      </w:r>
      <w:r w:rsidRPr="004E2CFD">
        <w:rPr>
          <w:rFonts w:cs="Arial"/>
          <w:color w:val="000000"/>
          <w:spacing w:val="-2"/>
          <w:szCs w:val="24"/>
        </w:rPr>
        <w:t>of</w:t>
      </w:r>
      <w:r w:rsidRPr="004E2CFD">
        <w:rPr>
          <w:rFonts w:cs="Arial"/>
          <w:color w:val="000000"/>
          <w:spacing w:val="3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Table</w:t>
      </w:r>
      <w:r w:rsidRPr="004E2CFD">
        <w:rPr>
          <w:rFonts w:cs="Arial"/>
          <w:color w:val="000000"/>
          <w:spacing w:val="1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below,</w:t>
      </w:r>
      <w:r w:rsidRPr="004E2CFD">
        <w:rPr>
          <w:rFonts w:cs="Arial"/>
          <w:color w:val="000000"/>
          <w:spacing w:val="3"/>
          <w:szCs w:val="24"/>
        </w:rPr>
        <w:t xml:space="preserve"> </w:t>
      </w:r>
      <w:r w:rsidRPr="004E2CFD">
        <w:rPr>
          <w:rFonts w:cs="Arial"/>
          <w:color w:val="000000"/>
          <w:spacing w:val="1"/>
          <w:szCs w:val="24"/>
        </w:rPr>
        <w:t>the</w:t>
      </w:r>
      <w:r w:rsidRPr="004E2CFD">
        <w:rPr>
          <w:rFonts w:cs="Arial"/>
          <w:color w:val="000000"/>
          <w:szCs w:val="24"/>
        </w:rPr>
        <w:t xml:space="preserve"> </w:t>
      </w:r>
      <w:r w:rsidRPr="004E2CFD">
        <w:rPr>
          <w:rFonts w:cs="Arial"/>
          <w:color w:val="000000"/>
          <w:spacing w:val="1"/>
          <w:szCs w:val="24"/>
        </w:rPr>
        <w:t>total</w:t>
      </w:r>
      <w:r w:rsidRPr="004E2CFD">
        <w:rPr>
          <w:rFonts w:cs="Arial"/>
          <w:color w:val="000000"/>
          <w:szCs w:val="24"/>
        </w:rPr>
        <w:t xml:space="preserve"> number</w:t>
      </w:r>
      <w:r w:rsidRPr="004E2CFD">
        <w:rPr>
          <w:rFonts w:cs="Arial"/>
          <w:color w:val="000000"/>
          <w:spacing w:val="2"/>
          <w:szCs w:val="24"/>
        </w:rPr>
        <w:t xml:space="preserve"> </w:t>
      </w:r>
      <w:r w:rsidRPr="004E2CFD">
        <w:rPr>
          <w:rFonts w:cs="Arial"/>
          <w:color w:val="000000"/>
          <w:spacing w:val="-2"/>
          <w:szCs w:val="24"/>
        </w:rPr>
        <w:t>of</w:t>
      </w:r>
      <w:r w:rsidRPr="004E2CFD">
        <w:rPr>
          <w:rFonts w:cs="Arial"/>
          <w:color w:val="000000"/>
          <w:spacing w:val="5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Block(s)</w:t>
      </w:r>
      <w:r w:rsidRPr="004E2CFD">
        <w:rPr>
          <w:rFonts w:cs="Arial"/>
          <w:color w:val="000000"/>
          <w:spacing w:val="4"/>
          <w:szCs w:val="24"/>
        </w:rPr>
        <w:t xml:space="preserve"> </w:t>
      </w:r>
      <w:r w:rsidRPr="004E2CFD">
        <w:rPr>
          <w:rFonts w:cs="Arial"/>
          <w:color w:val="000000"/>
          <w:spacing w:val="2"/>
          <w:szCs w:val="24"/>
        </w:rPr>
        <w:t>for</w:t>
      </w:r>
      <w:r w:rsidRPr="004E2CFD">
        <w:rPr>
          <w:rFonts w:cs="Arial"/>
          <w:color w:val="000000"/>
          <w:spacing w:val="-2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which</w:t>
      </w:r>
      <w:r w:rsidRPr="004E2CFD">
        <w:rPr>
          <w:rFonts w:cs="Arial"/>
          <w:color w:val="000000"/>
          <w:spacing w:val="3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you</w:t>
      </w:r>
      <w:r w:rsidRPr="004E2CFD">
        <w:rPr>
          <w:rFonts w:cs="Arial"/>
          <w:color w:val="000000"/>
          <w:spacing w:val="2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are interested</w:t>
      </w:r>
      <w:r w:rsidRPr="004E2CFD">
        <w:rPr>
          <w:rFonts w:cs="Arial"/>
          <w:color w:val="000000"/>
          <w:spacing w:val="-1"/>
          <w:szCs w:val="24"/>
        </w:rPr>
        <w:t xml:space="preserve"> to</w:t>
      </w:r>
      <w:r w:rsidRPr="004E2CFD">
        <w:rPr>
          <w:rFonts w:cs="Arial"/>
          <w:color w:val="000000"/>
          <w:spacing w:val="3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acquire.</w:t>
      </w:r>
      <w:r w:rsidRPr="004E2CFD">
        <w:rPr>
          <w:rFonts w:cs="Arial"/>
          <w:color w:val="000000"/>
          <w:spacing w:val="2"/>
          <w:szCs w:val="24"/>
        </w:rPr>
        <w:t xml:space="preserve"> </w:t>
      </w:r>
      <w:r>
        <w:rPr>
          <w:rFonts w:cs="Arial"/>
          <w:color w:val="000000"/>
          <w:szCs w:val="24"/>
        </w:rPr>
        <w:t>Y</w:t>
      </w:r>
      <w:r w:rsidRPr="004E2CFD">
        <w:rPr>
          <w:rFonts w:cs="Arial"/>
          <w:color w:val="000000"/>
          <w:szCs w:val="24"/>
        </w:rPr>
        <w:t xml:space="preserve">ou can enter number 1 or 2.  </w:t>
      </w:r>
    </w:p>
    <w:p w14:paraId="66D07F15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67A82E87" w14:textId="77777777" w:rsidR="00C5101C" w:rsidRPr="004E2CFD" w:rsidRDefault="00C5101C" w:rsidP="00C5101C">
      <w:pPr>
        <w:pStyle w:val="ListParagraph"/>
        <w:widowControl w:val="0"/>
        <w:numPr>
          <w:ilvl w:val="0"/>
          <w:numId w:val="30"/>
        </w:numPr>
        <w:autoSpaceDE w:val="0"/>
        <w:autoSpaceDN w:val="0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>Then</w:t>
      </w:r>
      <w:r w:rsidRPr="004E2CFD">
        <w:rPr>
          <w:rFonts w:cs="Arial"/>
          <w:color w:val="000000"/>
          <w:spacing w:val="13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fill</w:t>
      </w:r>
      <w:r w:rsidRPr="004E2CFD">
        <w:rPr>
          <w:rFonts w:cs="Arial"/>
          <w:color w:val="000000"/>
          <w:spacing w:val="14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out</w:t>
      </w:r>
      <w:r w:rsidRPr="004E2CFD">
        <w:rPr>
          <w:rFonts w:cs="Arial"/>
          <w:color w:val="000000"/>
          <w:spacing w:val="16"/>
          <w:szCs w:val="24"/>
        </w:rPr>
        <w:t xml:space="preserve"> </w:t>
      </w:r>
      <w:r w:rsidRPr="004E2CFD">
        <w:rPr>
          <w:rFonts w:cs="Arial"/>
          <w:color w:val="000000"/>
          <w:spacing w:val="1"/>
          <w:szCs w:val="24"/>
        </w:rPr>
        <w:t>the</w:t>
      </w:r>
      <w:r w:rsidRPr="004E2CFD">
        <w:rPr>
          <w:rFonts w:cs="Arial"/>
          <w:color w:val="000000"/>
          <w:spacing w:val="10"/>
          <w:szCs w:val="24"/>
        </w:rPr>
        <w:t xml:space="preserve"> </w:t>
      </w:r>
      <w:r w:rsidRPr="004E2CFD">
        <w:rPr>
          <w:rFonts w:cs="Arial"/>
          <w:color w:val="000000"/>
          <w:spacing w:val="1"/>
          <w:szCs w:val="24"/>
        </w:rPr>
        <w:t>total</w:t>
      </w:r>
      <w:r w:rsidRPr="004E2CFD">
        <w:rPr>
          <w:rFonts w:cs="Arial"/>
          <w:color w:val="000000"/>
          <w:spacing w:val="12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Bid</w:t>
      </w:r>
      <w:r w:rsidRPr="004E2CFD">
        <w:rPr>
          <w:rFonts w:cs="Arial"/>
          <w:color w:val="000000"/>
          <w:spacing w:val="16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Price</w:t>
      </w:r>
      <w:r w:rsidRPr="004E2CFD">
        <w:rPr>
          <w:rFonts w:cs="Arial"/>
          <w:color w:val="000000"/>
          <w:spacing w:val="13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in</w:t>
      </w:r>
      <w:r w:rsidRPr="004E2CFD">
        <w:rPr>
          <w:rFonts w:cs="Arial"/>
          <w:color w:val="000000"/>
          <w:spacing w:val="16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Column</w:t>
      </w:r>
      <w:r w:rsidRPr="004E2CFD">
        <w:rPr>
          <w:rFonts w:cs="Arial"/>
          <w:color w:val="000000"/>
          <w:spacing w:val="14"/>
          <w:szCs w:val="24"/>
        </w:rPr>
        <w:t xml:space="preserve"> </w:t>
      </w:r>
      <w:r>
        <w:rPr>
          <w:rFonts w:cs="Arial"/>
          <w:color w:val="000000"/>
          <w:szCs w:val="24"/>
        </w:rPr>
        <w:t>C</w:t>
      </w:r>
      <w:r w:rsidRPr="004E2CFD">
        <w:rPr>
          <w:rFonts w:cs="Arial"/>
          <w:color w:val="000000"/>
          <w:spacing w:val="16"/>
          <w:szCs w:val="24"/>
        </w:rPr>
        <w:t>.</w:t>
      </w:r>
    </w:p>
    <w:p w14:paraId="3A0DF272" w14:textId="77777777" w:rsidR="00C5101C" w:rsidRPr="004E2CFD" w:rsidRDefault="00C5101C" w:rsidP="00C5101C">
      <w:pPr>
        <w:pStyle w:val="ListParagraph"/>
        <w:rPr>
          <w:rFonts w:cs="Arial"/>
          <w:color w:val="000000"/>
          <w:szCs w:val="24"/>
        </w:rPr>
      </w:pPr>
    </w:p>
    <w:p w14:paraId="441ACD7D" w14:textId="7714D829" w:rsidR="00C5101C" w:rsidRPr="004E2CFD" w:rsidRDefault="00C5101C" w:rsidP="00C5101C">
      <w:pPr>
        <w:pStyle w:val="ListParagraph"/>
        <w:widowControl w:val="0"/>
        <w:numPr>
          <w:ilvl w:val="0"/>
          <w:numId w:val="30"/>
        </w:numPr>
        <w:autoSpaceDE w:val="0"/>
        <w:autoSpaceDN w:val="0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 xml:space="preserve">Column </w:t>
      </w:r>
      <w:r>
        <w:rPr>
          <w:rFonts w:cs="Arial"/>
          <w:color w:val="000000"/>
          <w:szCs w:val="24"/>
        </w:rPr>
        <w:t>D</w:t>
      </w:r>
      <w:r w:rsidRPr="004E2CFD">
        <w:rPr>
          <w:rFonts w:cs="Arial"/>
          <w:color w:val="000000"/>
          <w:szCs w:val="24"/>
        </w:rPr>
        <w:t xml:space="preserve"> of the table is optional and can be filled by applicant who wishes </w:t>
      </w:r>
      <w:r>
        <w:rPr>
          <w:rFonts w:cs="Arial"/>
          <w:color w:val="000000"/>
          <w:szCs w:val="24"/>
        </w:rPr>
        <w:t xml:space="preserve">to </w:t>
      </w:r>
      <w:r w:rsidRPr="004E2CFD">
        <w:rPr>
          <w:rFonts w:cs="Arial"/>
          <w:color w:val="000000"/>
          <w:szCs w:val="24"/>
        </w:rPr>
        <w:t>acquire Blocks above spectrum cap in the respective band but are limited by spectrum cap requirement.</w:t>
      </w:r>
    </w:p>
    <w:p w14:paraId="534A1897" w14:textId="77777777" w:rsidR="00C5101C" w:rsidRPr="004E2CFD" w:rsidRDefault="00C5101C" w:rsidP="00C5101C">
      <w:pPr>
        <w:pStyle w:val="ListParagraph"/>
        <w:rPr>
          <w:rFonts w:cs="Arial"/>
          <w:color w:val="000000"/>
          <w:szCs w:val="24"/>
        </w:rPr>
      </w:pPr>
    </w:p>
    <w:p w14:paraId="5C9E2D13" w14:textId="77777777" w:rsidR="00C5101C" w:rsidRPr="004E2CFD" w:rsidRDefault="00C5101C" w:rsidP="00C5101C">
      <w:pPr>
        <w:pStyle w:val="ListParagraph"/>
        <w:widowControl w:val="0"/>
        <w:numPr>
          <w:ilvl w:val="0"/>
          <w:numId w:val="30"/>
        </w:numPr>
        <w:autoSpaceDE w:val="0"/>
        <w:autoSpaceDN w:val="0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 xml:space="preserve">Information in Column A to </w:t>
      </w:r>
      <w:r>
        <w:rPr>
          <w:rFonts w:cs="Arial"/>
          <w:color w:val="000000"/>
          <w:szCs w:val="24"/>
        </w:rPr>
        <w:t>C</w:t>
      </w:r>
      <w:r w:rsidRPr="004E2CFD">
        <w:rPr>
          <w:rFonts w:cs="Arial"/>
          <w:color w:val="000000"/>
          <w:szCs w:val="24"/>
        </w:rPr>
        <w:t xml:space="preserve"> will be used during the primary stage of the auction and Column </w:t>
      </w:r>
      <w:r>
        <w:rPr>
          <w:rFonts w:cs="Arial"/>
          <w:color w:val="000000"/>
          <w:szCs w:val="24"/>
        </w:rPr>
        <w:t>D</w:t>
      </w:r>
      <w:r w:rsidRPr="004E2CFD">
        <w:rPr>
          <w:rFonts w:cs="Arial"/>
          <w:color w:val="000000"/>
          <w:szCs w:val="24"/>
        </w:rPr>
        <w:t xml:space="preserve"> will be used should the auction proceed to secondary stage</w:t>
      </w:r>
      <w:r>
        <w:rPr>
          <w:rFonts w:cs="Arial"/>
          <w:color w:val="000000"/>
          <w:szCs w:val="24"/>
        </w:rPr>
        <w:t>.</w:t>
      </w:r>
      <w:r w:rsidRPr="004E2CFD">
        <w:rPr>
          <w:rFonts w:cs="Arial"/>
          <w:color w:val="000000"/>
          <w:szCs w:val="24"/>
        </w:rPr>
        <w:t xml:space="preserve"> </w:t>
      </w:r>
    </w:p>
    <w:p w14:paraId="3B341209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1"/>
        <w:gridCol w:w="1781"/>
        <w:gridCol w:w="1643"/>
        <w:gridCol w:w="2121"/>
        <w:gridCol w:w="1690"/>
      </w:tblGrid>
      <w:tr w:rsidR="00C5101C" w:rsidRPr="004E2CFD" w14:paraId="21F79AC7" w14:textId="77777777" w:rsidTr="00234E29">
        <w:tc>
          <w:tcPr>
            <w:tcW w:w="988" w:type="pct"/>
            <w:vMerge w:val="restart"/>
          </w:tcPr>
          <w:p w14:paraId="57A4BED5" w14:textId="77777777" w:rsidR="00C5101C" w:rsidRDefault="00C5101C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88" w:type="pct"/>
          </w:tcPr>
          <w:p w14:paraId="6639C9DE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b/>
                <w:color w:val="000000"/>
                <w:spacing w:val="2"/>
                <w:sz w:val="20"/>
                <w:szCs w:val="20"/>
              </w:rPr>
              <w:t>A</w:t>
            </w:r>
          </w:p>
        </w:tc>
        <w:tc>
          <w:tcPr>
            <w:tcW w:w="911" w:type="pct"/>
          </w:tcPr>
          <w:p w14:paraId="52023758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b/>
                <w:color w:val="000000"/>
                <w:spacing w:val="2"/>
                <w:sz w:val="20"/>
                <w:szCs w:val="20"/>
              </w:rPr>
              <w:t>B</w:t>
            </w:r>
          </w:p>
        </w:tc>
        <w:tc>
          <w:tcPr>
            <w:tcW w:w="1176" w:type="pct"/>
          </w:tcPr>
          <w:p w14:paraId="3A1201D0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b/>
                <w:color w:val="000000"/>
                <w:spacing w:val="2"/>
                <w:sz w:val="20"/>
                <w:szCs w:val="20"/>
              </w:rPr>
              <w:t>C</w:t>
            </w:r>
          </w:p>
        </w:tc>
        <w:tc>
          <w:tcPr>
            <w:tcW w:w="937" w:type="pct"/>
          </w:tcPr>
          <w:p w14:paraId="5FDC500B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b/>
                <w:color w:val="000000"/>
                <w:spacing w:val="2"/>
                <w:sz w:val="20"/>
                <w:szCs w:val="20"/>
              </w:rPr>
              <w:t>D</w:t>
            </w:r>
          </w:p>
        </w:tc>
      </w:tr>
      <w:tr w:rsidR="00C5101C" w:rsidRPr="004E2CFD" w14:paraId="7C79E3FE" w14:textId="77777777" w:rsidTr="00234E29">
        <w:tc>
          <w:tcPr>
            <w:tcW w:w="988" w:type="pct"/>
            <w:vMerge/>
          </w:tcPr>
          <w:p w14:paraId="32F98389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88" w:type="pct"/>
          </w:tcPr>
          <w:p w14:paraId="2937DDF0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 xml:space="preserve">Biding Price </w:t>
            </w:r>
            <w:r>
              <w:rPr>
                <w:rFonts w:cs="Arial"/>
                <w:szCs w:val="24"/>
              </w:rPr>
              <w:t xml:space="preserve">in two decimal places </w:t>
            </w: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(USD) per Block</w:t>
            </w:r>
          </w:p>
        </w:tc>
        <w:tc>
          <w:tcPr>
            <w:tcW w:w="911" w:type="pct"/>
          </w:tcPr>
          <w:p w14:paraId="5F49F862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Number of Blocks</w:t>
            </w:r>
          </w:p>
        </w:tc>
        <w:tc>
          <w:tcPr>
            <w:tcW w:w="1176" w:type="pct"/>
          </w:tcPr>
          <w:p w14:paraId="33CAAA48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Total Price based on total demand</w:t>
            </w:r>
            <w:r>
              <w:rPr>
                <w:rFonts w:cs="Arial"/>
                <w:color w:val="000000"/>
                <w:spacing w:val="2"/>
                <w:sz w:val="20"/>
                <w:szCs w:val="20"/>
              </w:rPr>
              <w:t xml:space="preserve"> in</w:t>
            </w:r>
          </w:p>
          <w:p w14:paraId="00F36E77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USD (</w:t>
            </w:r>
            <w:r>
              <w:rPr>
                <w:rFonts w:cs="Arial"/>
                <w:color w:val="000000"/>
                <w:spacing w:val="2"/>
                <w:sz w:val="20"/>
                <w:szCs w:val="20"/>
              </w:rPr>
              <w:t>A×B</w:t>
            </w: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)</w:t>
            </w:r>
          </w:p>
          <w:p w14:paraId="15E18AB3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37" w:type="pct"/>
          </w:tcPr>
          <w:p w14:paraId="0892A2BD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Number of additional Blocks beyond the cap</w:t>
            </w:r>
          </w:p>
        </w:tc>
      </w:tr>
      <w:tr w:rsidR="00C5101C" w:rsidRPr="004E2CFD" w14:paraId="5D159FA3" w14:textId="77777777" w:rsidTr="00234E29">
        <w:tc>
          <w:tcPr>
            <w:tcW w:w="988" w:type="pct"/>
          </w:tcPr>
          <w:p w14:paraId="6B2C79B9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color w:val="000000"/>
                <w:spacing w:val="2"/>
                <w:sz w:val="20"/>
                <w:szCs w:val="20"/>
              </w:rPr>
              <w:t>In figures</w:t>
            </w:r>
          </w:p>
        </w:tc>
        <w:tc>
          <w:tcPr>
            <w:tcW w:w="988" w:type="pct"/>
          </w:tcPr>
          <w:p w14:paraId="2446ACC3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11" w:type="pct"/>
          </w:tcPr>
          <w:p w14:paraId="465E86BD" w14:textId="77777777" w:rsidR="00C5101C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  <w:p w14:paraId="3363C898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1176" w:type="pct"/>
          </w:tcPr>
          <w:p w14:paraId="16133115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37" w:type="pct"/>
          </w:tcPr>
          <w:p w14:paraId="794EBF81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</w:tr>
      <w:tr w:rsidR="00C5101C" w:rsidRPr="004E2CFD" w14:paraId="214E6276" w14:textId="77777777" w:rsidTr="00234E29">
        <w:tc>
          <w:tcPr>
            <w:tcW w:w="988" w:type="pct"/>
          </w:tcPr>
          <w:p w14:paraId="219A2016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color w:val="000000"/>
                <w:spacing w:val="2"/>
                <w:sz w:val="20"/>
                <w:szCs w:val="20"/>
              </w:rPr>
              <w:t>In words</w:t>
            </w:r>
          </w:p>
        </w:tc>
        <w:tc>
          <w:tcPr>
            <w:tcW w:w="988" w:type="pct"/>
          </w:tcPr>
          <w:p w14:paraId="30CDA6BD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11" w:type="pct"/>
          </w:tcPr>
          <w:p w14:paraId="5C8263B8" w14:textId="77777777" w:rsidR="00C5101C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1176" w:type="pct"/>
          </w:tcPr>
          <w:p w14:paraId="1138797D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37" w:type="pct"/>
          </w:tcPr>
          <w:p w14:paraId="3E997C9D" w14:textId="77777777" w:rsidR="00C5101C" w:rsidRPr="004E2CFD" w:rsidRDefault="00C5101C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</w:tr>
    </w:tbl>
    <w:p w14:paraId="57241106" w14:textId="77777777" w:rsidR="00C5101C" w:rsidRPr="004E2CFD" w:rsidRDefault="00C5101C" w:rsidP="00C5101C">
      <w:pPr>
        <w:widowControl w:val="0"/>
        <w:autoSpaceDE w:val="0"/>
        <w:autoSpaceDN w:val="0"/>
        <w:spacing w:before="25" w:line="247" w:lineRule="exact"/>
        <w:rPr>
          <w:rFonts w:cs="Arial"/>
          <w:color w:val="000000"/>
        </w:rPr>
      </w:pPr>
    </w:p>
    <w:p w14:paraId="33F4CFCB" w14:textId="77777777" w:rsidR="00C5101C" w:rsidRPr="004E2CFD" w:rsidRDefault="00C5101C" w:rsidP="00C5101C">
      <w:pPr>
        <w:widowControl w:val="0"/>
        <w:autoSpaceDE w:val="0"/>
        <w:autoSpaceDN w:val="0"/>
        <w:spacing w:line="360" w:lineRule="auto"/>
        <w:rPr>
          <w:rFonts w:cs="Arial"/>
          <w:color w:val="000000"/>
        </w:rPr>
      </w:pP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  <w:spacing w:val="-1"/>
        </w:rPr>
        <w:t>and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irrevocably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</w:rPr>
        <w:t>commit that</w:t>
      </w:r>
      <w:r w:rsidRPr="004E2CFD">
        <w:rPr>
          <w:rFonts w:cs="Arial"/>
          <w:color w:val="000000"/>
          <w:spacing w:val="1"/>
        </w:rPr>
        <w:t xml:space="preserve"> 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 xml:space="preserve">Company </w:t>
      </w:r>
      <w:r w:rsidRPr="004E2CFD">
        <w:rPr>
          <w:rFonts w:cs="Arial"/>
          <w:color w:val="000000"/>
          <w:spacing w:val="-1"/>
        </w:rPr>
        <w:t>will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pay</w:t>
      </w:r>
      <w:r w:rsidRPr="004E2CFD">
        <w:rPr>
          <w:rFonts w:cs="Arial"/>
          <w:color w:val="000000"/>
          <w:spacing w:val="-3"/>
        </w:rPr>
        <w:t xml:space="preserve"> </w:t>
      </w:r>
      <w:r w:rsidRPr="004E2CFD">
        <w:rPr>
          <w:rFonts w:cs="Arial"/>
          <w:color w:val="000000"/>
          <w:spacing w:val="2"/>
        </w:rPr>
        <w:t>for</w:t>
      </w:r>
      <w:r w:rsidRPr="004E2CFD">
        <w:rPr>
          <w:rFonts w:cs="Arial"/>
          <w:color w:val="000000"/>
          <w:spacing w:val="-5"/>
        </w:rPr>
        <w:t xml:space="preserve"> </w:t>
      </w:r>
      <w:r w:rsidRPr="004E2CFD">
        <w:rPr>
          <w:rFonts w:cs="Arial"/>
          <w:color w:val="000000"/>
          <w:spacing w:val="-1"/>
        </w:rPr>
        <w:t>th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Block</w:t>
      </w:r>
      <w:r>
        <w:rPr>
          <w:rFonts w:cs="Arial"/>
          <w:color w:val="000000"/>
        </w:rPr>
        <w:t>(</w:t>
      </w:r>
      <w:r w:rsidRPr="004E2CFD">
        <w:rPr>
          <w:rFonts w:cs="Arial"/>
          <w:color w:val="000000"/>
        </w:rPr>
        <w:t>s</w:t>
      </w:r>
      <w:r>
        <w:rPr>
          <w:rFonts w:cs="Arial"/>
          <w:color w:val="000000"/>
        </w:rPr>
        <w:t>)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set</w:t>
      </w:r>
      <w:r w:rsidRPr="004E2CFD">
        <w:rPr>
          <w:rFonts w:cs="Arial"/>
          <w:color w:val="000000"/>
          <w:spacing w:val="-1"/>
        </w:rPr>
        <w:t xml:space="preserve"> out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1"/>
        </w:rPr>
        <w:t xml:space="preserve">in the above </w:t>
      </w:r>
      <w:r w:rsidRPr="004E2CFD">
        <w:rPr>
          <w:rFonts w:cs="Arial"/>
          <w:color w:val="000000"/>
        </w:rPr>
        <w:t>Table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  <w:spacing w:val="-2"/>
        </w:rPr>
        <w:t>at</w:t>
      </w:r>
      <w:r w:rsidRPr="004E2CFD">
        <w:rPr>
          <w:rFonts w:cs="Arial"/>
          <w:color w:val="000000"/>
          <w:spacing w:val="31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24"/>
        </w:rPr>
        <w:t xml:space="preserve"> </w:t>
      </w:r>
      <w:r w:rsidRPr="004E2CFD">
        <w:rPr>
          <w:rFonts w:cs="Arial"/>
          <w:color w:val="000000"/>
        </w:rPr>
        <w:t>Bid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Price,</w:t>
      </w:r>
      <w:r w:rsidRPr="004E2CFD">
        <w:rPr>
          <w:rFonts w:cs="Arial"/>
          <w:color w:val="000000"/>
          <w:spacing w:val="30"/>
        </w:rPr>
        <w:t xml:space="preserve"> </w:t>
      </w:r>
      <w:r w:rsidRPr="004E2CFD">
        <w:rPr>
          <w:rFonts w:cs="Arial"/>
          <w:color w:val="000000"/>
          <w:spacing w:val="-3"/>
        </w:rPr>
        <w:t>if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awarded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such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spectrum.</w:t>
      </w:r>
    </w:p>
    <w:p w14:paraId="51D46148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5BA4EC62" w14:textId="77777777" w:rsidR="00C5101C" w:rsidRPr="004E2CFD" w:rsidRDefault="00C5101C" w:rsidP="00C5101C">
      <w:pPr>
        <w:widowControl w:val="0"/>
        <w:autoSpaceDE w:val="0"/>
        <w:autoSpaceDN w:val="0"/>
        <w:spacing w:line="360" w:lineRule="auto"/>
        <w:rPr>
          <w:rFonts w:cs="Arial"/>
          <w:color w:val="000000"/>
          <w:spacing w:val="1"/>
        </w:rPr>
      </w:pPr>
      <w:r w:rsidRPr="004E2CFD">
        <w:rPr>
          <w:rFonts w:cs="Arial"/>
          <w:color w:val="000000"/>
          <w:spacing w:val="1"/>
        </w:rPr>
        <w:t>In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addition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above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declaration</w:t>
      </w:r>
      <w:r w:rsidRPr="004E2CFD">
        <w:rPr>
          <w:rFonts w:cs="Arial"/>
          <w:color w:val="000000"/>
          <w:spacing w:val="18"/>
        </w:rPr>
        <w:t xml:space="preserve"> </w:t>
      </w:r>
      <w:r w:rsidRPr="004E2CFD">
        <w:rPr>
          <w:rFonts w:cs="Arial"/>
          <w:color w:val="000000"/>
        </w:rPr>
        <w:t>and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mitment,</w:t>
      </w:r>
      <w:r w:rsidRPr="004E2CFD">
        <w:rPr>
          <w:rFonts w:cs="Arial"/>
          <w:color w:val="000000"/>
          <w:spacing w:val="17"/>
        </w:rPr>
        <w:t xml:space="preserve"> </w:t>
      </w: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16"/>
        </w:rPr>
        <w:t xml:space="preserve"> </w:t>
      </w:r>
      <w:r w:rsidRPr="004E2CFD">
        <w:rPr>
          <w:rFonts w:cs="Arial"/>
          <w:color w:val="000000"/>
        </w:rPr>
        <w:t>and</w:t>
      </w:r>
      <w:r w:rsidRPr="004E2CFD">
        <w:rPr>
          <w:rFonts w:cs="Arial"/>
          <w:color w:val="000000"/>
          <w:spacing w:val="13"/>
        </w:rPr>
        <w:t xml:space="preserve"> </w:t>
      </w:r>
      <w:r w:rsidRPr="004E2CFD">
        <w:rPr>
          <w:rFonts w:cs="Arial"/>
          <w:color w:val="000000"/>
        </w:rPr>
        <w:t>irrevocably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commit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 xml:space="preserve">that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pany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shall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pay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2"/>
        </w:rPr>
        <w:t>for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3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8"/>
        </w:rPr>
        <w:t xml:space="preserve"> </w:t>
      </w:r>
      <w:r w:rsidRPr="004E2CFD">
        <w:rPr>
          <w:rFonts w:cs="Arial"/>
          <w:color w:val="000000"/>
        </w:rPr>
        <w:t>Block (s)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subjec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payment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options</w:t>
      </w:r>
      <w:r w:rsidRPr="004E2CFD">
        <w:rPr>
          <w:rFonts w:cs="Arial"/>
          <w:color w:val="000000"/>
          <w:spacing w:val="16"/>
        </w:rPr>
        <w:t xml:space="preserve"> </w:t>
      </w:r>
      <w:r w:rsidRPr="004E2CFD">
        <w:rPr>
          <w:rFonts w:cs="Arial"/>
          <w:color w:val="000000"/>
        </w:rPr>
        <w:t>at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1"/>
        </w:rPr>
        <w:t xml:space="preserve">the </w:t>
      </w:r>
      <w:r w:rsidRPr="004E2CFD">
        <w:rPr>
          <w:rFonts w:cs="Arial"/>
          <w:color w:val="000000"/>
        </w:rPr>
        <w:t>en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4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uction,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  <w:spacing w:val="1"/>
        </w:rPr>
        <w:t>for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</w:rPr>
        <w:t>which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it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  <w:spacing w:val="-1"/>
        </w:rPr>
        <w:t>is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declared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Provisional</w:t>
      </w:r>
      <w:r w:rsidRPr="004E2CFD">
        <w:rPr>
          <w:rFonts w:cs="Arial"/>
          <w:color w:val="000000"/>
          <w:spacing w:val="-4"/>
        </w:rPr>
        <w:t xml:space="preserve"> </w:t>
      </w:r>
      <w:r w:rsidRPr="004E2CFD">
        <w:rPr>
          <w:rFonts w:cs="Arial"/>
          <w:color w:val="000000"/>
          <w:spacing w:val="1"/>
        </w:rPr>
        <w:t>Winner.</w:t>
      </w:r>
    </w:p>
    <w:p w14:paraId="610D54A6" w14:textId="77777777" w:rsidR="00C5101C" w:rsidRPr="004E2CFD" w:rsidRDefault="00C5101C" w:rsidP="00C5101C">
      <w:pPr>
        <w:widowControl w:val="0"/>
        <w:autoSpaceDE w:val="0"/>
        <w:autoSpaceDN w:val="0"/>
        <w:spacing w:line="360" w:lineRule="auto"/>
        <w:rPr>
          <w:rFonts w:cs="Arial"/>
          <w:color w:val="000000"/>
        </w:rPr>
      </w:pP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solemnly</w:t>
      </w:r>
      <w:r w:rsidRPr="004E2CFD">
        <w:rPr>
          <w:rFonts w:cs="Arial"/>
          <w:color w:val="000000"/>
          <w:spacing w:val="26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that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the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number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stated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Blocks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  <w:spacing w:val="26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34"/>
        </w:rPr>
        <w:t xml:space="preserve"> </w:t>
      </w:r>
      <w:r w:rsidRPr="004E2CFD">
        <w:rPr>
          <w:rFonts w:cs="Arial"/>
          <w:color w:val="000000"/>
        </w:rPr>
        <w:t>Application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lastRenderedPageBreak/>
        <w:t>binds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  <w:spacing w:val="1"/>
        </w:rPr>
        <w:t xml:space="preserve">the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pany</w:t>
      </w:r>
      <w:r w:rsidRPr="004E2CFD">
        <w:rPr>
          <w:rFonts w:cs="Arial"/>
          <w:color w:val="000000"/>
          <w:spacing w:val="8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-1"/>
        </w:rPr>
        <w:t>pay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for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amount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17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at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0"/>
        </w:rPr>
        <w:t xml:space="preserve"> </w:t>
      </w:r>
      <w:r w:rsidRPr="004E2CFD">
        <w:rPr>
          <w:rFonts w:cs="Arial"/>
          <w:color w:val="000000"/>
        </w:rPr>
        <w:t>Bid</w:t>
      </w:r>
      <w:r w:rsidRPr="004E2CFD">
        <w:rPr>
          <w:rFonts w:cs="Arial"/>
          <w:color w:val="000000"/>
          <w:spacing w:val="10"/>
        </w:rPr>
        <w:t xml:space="preserve"> </w:t>
      </w:r>
      <w:r w:rsidRPr="004E2CFD">
        <w:rPr>
          <w:rFonts w:cs="Arial"/>
          <w:color w:val="000000"/>
        </w:rPr>
        <w:t>Price</w:t>
      </w:r>
      <w:r w:rsidRPr="004E2CFD">
        <w:rPr>
          <w:rFonts w:cs="Arial"/>
          <w:color w:val="000000"/>
          <w:spacing w:val="8"/>
        </w:rPr>
        <w:t xml:space="preserve"> </w:t>
      </w:r>
      <w:r w:rsidRPr="004E2CFD">
        <w:rPr>
          <w:rFonts w:cs="Arial"/>
          <w:color w:val="000000"/>
        </w:rPr>
        <w:t>for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  <w:spacing w:val="-1"/>
        </w:rPr>
        <w:t>each</w:t>
      </w:r>
      <w:r w:rsidRPr="004E2CFD">
        <w:rPr>
          <w:rFonts w:cs="Arial"/>
          <w:color w:val="000000"/>
          <w:spacing w:val="19"/>
        </w:rPr>
        <w:t xml:space="preserve"> </w:t>
      </w:r>
      <w:r w:rsidRPr="004E2CFD">
        <w:rPr>
          <w:rFonts w:cs="Arial"/>
          <w:color w:val="000000"/>
        </w:rPr>
        <w:t>spectrum Block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stat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bov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 xml:space="preserve">table </w:t>
      </w:r>
      <w:r w:rsidRPr="004E2CFD">
        <w:rPr>
          <w:rFonts w:cs="Arial"/>
          <w:color w:val="000000"/>
          <w:spacing w:val="-3"/>
        </w:rPr>
        <w:t>if</w:t>
      </w:r>
      <w:r w:rsidRPr="004E2CFD">
        <w:rPr>
          <w:rFonts w:cs="Arial"/>
          <w:color w:val="000000"/>
          <w:spacing w:val="5"/>
        </w:rPr>
        <w:t xml:space="preserve"> </w:t>
      </w:r>
      <w:r w:rsidRPr="004E2CFD">
        <w:rPr>
          <w:rFonts w:cs="Arial"/>
          <w:color w:val="000000"/>
        </w:rPr>
        <w:t>award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such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Auction.</w:t>
      </w:r>
    </w:p>
    <w:p w14:paraId="57755778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4BA97767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3F5677F8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E2CFD">
        <w:rPr>
          <w:rFonts w:cs="Arial"/>
          <w:color w:val="000000"/>
        </w:rPr>
        <w:t>Date: ________________</w:t>
      </w:r>
    </w:p>
    <w:p w14:paraId="73453EDB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428948A0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27B3FFB6" w14:textId="77777777" w:rsidR="00C5101C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E2CFD">
        <w:rPr>
          <w:rFonts w:cs="Arial"/>
          <w:color w:val="000000"/>
        </w:rPr>
        <w:t>Name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Authoriz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Representative: __________________________</w:t>
      </w:r>
    </w:p>
    <w:p w14:paraId="3F65BDF0" w14:textId="77777777" w:rsidR="00C5101C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3D346B57" w14:textId="77777777" w:rsidR="00C5101C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1F06C991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23437">
        <w:rPr>
          <w:rFonts w:cs="Arial"/>
          <w:color w:val="000000"/>
        </w:rPr>
        <w:t>Signature</w:t>
      </w:r>
      <w:r w:rsidRPr="00423437">
        <w:rPr>
          <w:rFonts w:cs="Arial"/>
          <w:color w:val="000000"/>
          <w:spacing w:val="-1"/>
        </w:rPr>
        <w:t xml:space="preserve"> </w:t>
      </w:r>
      <w:r w:rsidRPr="00423437">
        <w:rPr>
          <w:rFonts w:cs="Arial"/>
          <w:color w:val="000000"/>
          <w:spacing w:val="-2"/>
        </w:rPr>
        <w:t>of</w:t>
      </w:r>
      <w:r w:rsidRPr="00423437">
        <w:rPr>
          <w:rFonts w:cs="Arial"/>
          <w:color w:val="000000"/>
          <w:spacing w:val="3"/>
        </w:rPr>
        <w:t xml:space="preserve"> </w:t>
      </w:r>
      <w:r w:rsidRPr="00423437">
        <w:rPr>
          <w:rFonts w:cs="Arial"/>
          <w:color w:val="000000"/>
        </w:rPr>
        <w:t>Authorized</w:t>
      </w:r>
      <w:r w:rsidRPr="00423437">
        <w:rPr>
          <w:rFonts w:cs="Arial"/>
          <w:color w:val="000000"/>
          <w:spacing w:val="1"/>
        </w:rPr>
        <w:t xml:space="preserve"> </w:t>
      </w:r>
      <w:r w:rsidRPr="00423437">
        <w:rPr>
          <w:rFonts w:cs="Arial"/>
          <w:color w:val="000000"/>
        </w:rPr>
        <w:t>Representative</w:t>
      </w:r>
      <w:r>
        <w:rPr>
          <w:rFonts w:cs="Arial"/>
          <w:color w:val="000000"/>
        </w:rPr>
        <w:t>: _______________________</w:t>
      </w:r>
    </w:p>
    <w:p w14:paraId="626F74CC" w14:textId="77777777" w:rsidR="00C5101C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b/>
          <w:color w:val="000000"/>
          <w:spacing w:val="1"/>
        </w:rPr>
      </w:pPr>
    </w:p>
    <w:p w14:paraId="68E0ADFE" w14:textId="77777777" w:rsidR="00C5101C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b/>
          <w:color w:val="000000"/>
          <w:spacing w:val="1"/>
        </w:rPr>
      </w:pPr>
    </w:p>
    <w:p w14:paraId="0E7FDB18" w14:textId="77777777" w:rsidR="00C5101C" w:rsidRPr="004E2CFD" w:rsidRDefault="00C5101C" w:rsidP="00C5101C">
      <w:pPr>
        <w:widowControl w:val="0"/>
        <w:autoSpaceDE w:val="0"/>
        <w:autoSpaceDN w:val="0"/>
        <w:spacing w:line="247" w:lineRule="exact"/>
        <w:rPr>
          <w:rFonts w:cs="Arial"/>
          <w:bCs/>
          <w:color w:val="000000"/>
          <w:spacing w:val="1"/>
        </w:rPr>
      </w:pPr>
      <w:r w:rsidRPr="004E2CFD">
        <w:rPr>
          <w:rFonts w:cs="Arial"/>
          <w:bCs/>
          <w:color w:val="000000"/>
          <w:spacing w:val="1"/>
        </w:rPr>
        <w:t>Company S</w:t>
      </w:r>
      <w:r>
        <w:rPr>
          <w:rFonts w:cs="Arial"/>
          <w:bCs/>
          <w:color w:val="000000"/>
          <w:spacing w:val="1"/>
        </w:rPr>
        <w:t>tamp</w:t>
      </w:r>
      <w:r w:rsidRPr="004E2CFD">
        <w:rPr>
          <w:rFonts w:cs="Arial"/>
          <w:bCs/>
          <w:color w:val="000000"/>
          <w:spacing w:val="1"/>
        </w:rPr>
        <w:t>: ________________________</w:t>
      </w:r>
    </w:p>
    <w:p w14:paraId="7980E4CC" w14:textId="187DDCC2" w:rsidR="00C5101C" w:rsidRDefault="00C5101C" w:rsidP="00616160">
      <w:pPr>
        <w:rPr>
          <w:rFonts w:cs="Arial"/>
        </w:rPr>
      </w:pPr>
    </w:p>
    <w:p w14:paraId="2F8AC297" w14:textId="0AD2AB1B" w:rsidR="00C5101C" w:rsidRDefault="00C5101C" w:rsidP="00616160">
      <w:pPr>
        <w:rPr>
          <w:rFonts w:cs="Arial"/>
        </w:rPr>
      </w:pPr>
    </w:p>
    <w:p w14:paraId="4EFAE1CE" w14:textId="203DA331" w:rsidR="00C5101C" w:rsidRDefault="00C5101C" w:rsidP="00616160">
      <w:pPr>
        <w:rPr>
          <w:rFonts w:cs="Arial"/>
        </w:rPr>
      </w:pPr>
    </w:p>
    <w:p w14:paraId="77AA54A2" w14:textId="59694744" w:rsidR="006948E0" w:rsidRDefault="006948E0" w:rsidP="00616160">
      <w:pPr>
        <w:rPr>
          <w:rFonts w:cs="Arial"/>
        </w:rPr>
      </w:pPr>
    </w:p>
    <w:sectPr w:rsidR="006948E0" w:rsidSect="00A37639">
      <w:headerReference w:type="default" r:id="rId8"/>
      <w:footerReference w:type="even" r:id="rId9"/>
      <w:footerReference w:type="default" r:id="rId10"/>
      <w:pgSz w:w="11906" w:h="16838"/>
      <w:pgMar w:top="0" w:right="1440" w:bottom="1276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E5ABB1" w14:textId="77777777" w:rsidR="0037273D" w:rsidRDefault="0037273D" w:rsidP="00E6190C">
      <w:pPr>
        <w:spacing w:line="240" w:lineRule="auto"/>
      </w:pPr>
      <w:r>
        <w:separator/>
      </w:r>
    </w:p>
  </w:endnote>
  <w:endnote w:type="continuationSeparator" w:id="0">
    <w:p w14:paraId="1CA64219" w14:textId="77777777" w:rsidR="0037273D" w:rsidRDefault="0037273D" w:rsidP="00E619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3873371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6B375C" w14:textId="77777777" w:rsidR="00234E29" w:rsidRDefault="00234E29" w:rsidP="00C36F05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379B7E" w14:textId="77777777" w:rsidR="00234E29" w:rsidRDefault="00234E29" w:rsidP="00544C2A">
    <w:pPr>
      <w:pStyle w:val="Footer"/>
      <w:ind w:firstLine="360"/>
    </w:pPr>
  </w:p>
  <w:p w14:paraId="2A54E6CC" w14:textId="77777777" w:rsidR="00234E29" w:rsidRDefault="00234E29"/>
  <w:p w14:paraId="1626F888" w14:textId="77777777" w:rsidR="00234E29" w:rsidRDefault="00234E2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cs="Arial"/>
        <w:color w:val="FFFFFF" w:themeColor="background1"/>
        <w:sz w:val="28"/>
        <w:szCs w:val="28"/>
      </w:rPr>
      <w:id w:val="-479957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7CD00B" w14:textId="5900AE85" w:rsidR="00234E29" w:rsidRPr="005C2E67" w:rsidRDefault="00234E29" w:rsidP="005C2E67">
        <w:pPr>
          <w:pStyle w:val="Footer"/>
          <w:framePr w:w="426" w:wrap="none" w:vAnchor="text" w:hAnchor="page" w:x="11024" w:y="127"/>
          <w:rPr>
            <w:rStyle w:val="PageNumber"/>
            <w:rFonts w:cs="Arial"/>
            <w:color w:val="FFFFFF" w:themeColor="background1"/>
            <w:sz w:val="28"/>
            <w:szCs w:val="28"/>
          </w:rPr>
        </w:pP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begin"/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instrText xml:space="preserve"> PAGE </w:instrTex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separate"/>
        </w:r>
        <w:r w:rsidR="00691E9A">
          <w:rPr>
            <w:rStyle w:val="PageNumber"/>
            <w:rFonts w:cs="Arial"/>
            <w:noProof/>
            <w:color w:val="FFFFFF" w:themeColor="background1"/>
            <w:sz w:val="28"/>
            <w:szCs w:val="28"/>
          </w:rPr>
          <w:t>2</w: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end"/>
        </w:r>
      </w:p>
    </w:sdtContent>
  </w:sdt>
  <w:p w14:paraId="1F45FE01" w14:textId="77777777" w:rsidR="00234E29" w:rsidRDefault="00234E29" w:rsidP="00544C2A">
    <w:pPr>
      <w:pStyle w:val="Footer"/>
      <w:ind w:left="-1440" w:firstLine="22"/>
      <w:jc w:val="left"/>
    </w:pPr>
    <w:r w:rsidRPr="005C2E67">
      <w:rPr>
        <w:noProof/>
        <w:lang w:eastAsia="en-GB"/>
      </w:rPr>
      <w:drawing>
        <wp:anchor distT="0" distB="0" distL="114300" distR="114300" simplePos="0" relativeHeight="251662336" behindDoc="1" locked="0" layoutInCell="1" allowOverlap="1" wp14:anchorId="4658C23B" wp14:editId="5620273A">
          <wp:simplePos x="0" y="0"/>
          <wp:positionH relativeFrom="column">
            <wp:posOffset>-1001395</wp:posOffset>
          </wp:positionH>
          <wp:positionV relativeFrom="paragraph">
            <wp:posOffset>-791754</wp:posOffset>
          </wp:positionV>
          <wp:extent cx="8034020" cy="1152525"/>
          <wp:effectExtent l="0" t="0" r="508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4020" cy="1152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2E67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A8DB516" wp14:editId="1968DEBE">
              <wp:simplePos x="0" y="0"/>
              <wp:positionH relativeFrom="column">
                <wp:posOffset>2090420</wp:posOffset>
              </wp:positionH>
              <wp:positionV relativeFrom="paragraph">
                <wp:posOffset>117566</wp:posOffset>
              </wp:positionV>
              <wp:extent cx="1264920" cy="29083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64920" cy="2908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7E28EC7" w14:textId="77777777" w:rsidR="00234E29" w:rsidRPr="00F947D7" w:rsidRDefault="00234E29" w:rsidP="005C2E67">
                          <w:pPr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F947D7"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  <w:t>www.tcra.go.t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A8DB51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8" type="#_x0000_t202" style="position:absolute;left:0;text-align:left;margin-left:164.6pt;margin-top:9.25pt;width:99.6pt;height:22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" filled="f" stroked="f" strokeweight=".5pt">
              <v:textbox>
                <w:txbxContent>
                  <w:p w14:paraId="37E28EC7" w14:textId="77777777" w:rsidR="009E6E32" w:rsidRPr="00F947D7" w:rsidRDefault="009E6E32" w:rsidP="005C2E67">
                    <w:pPr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</w:pPr>
                    <w:r w:rsidRPr="00F947D7"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  <w:t>www.tcra.go.tz</w:t>
                    </w:r>
                  </w:p>
                </w:txbxContent>
              </v:textbox>
            </v:shape>
          </w:pict>
        </mc:Fallback>
      </mc:AlternateContent>
    </w:r>
  </w:p>
  <w:p w14:paraId="5B2E3531" w14:textId="77777777" w:rsidR="00234E29" w:rsidRDefault="00234E29"/>
  <w:p w14:paraId="16BB87EC" w14:textId="77777777" w:rsidR="00234E29" w:rsidRDefault="00234E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53E84B" w14:textId="77777777" w:rsidR="0037273D" w:rsidRDefault="0037273D" w:rsidP="00E6190C">
      <w:pPr>
        <w:spacing w:line="240" w:lineRule="auto"/>
      </w:pPr>
      <w:r>
        <w:separator/>
      </w:r>
    </w:p>
  </w:footnote>
  <w:footnote w:type="continuationSeparator" w:id="0">
    <w:p w14:paraId="23DB2AAA" w14:textId="77777777" w:rsidR="0037273D" w:rsidRDefault="0037273D" w:rsidP="00E619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F645B" w14:textId="77777777" w:rsidR="00234E29" w:rsidRDefault="00234E29">
    <w:pPr>
      <w:pStyle w:val="Header"/>
    </w:pPr>
    <w:r w:rsidRPr="00911FFF">
      <w:rPr>
        <w:noProof/>
        <w:sz w:val="28"/>
        <w:szCs w:val="28"/>
        <w:lang w:eastAsia="en-GB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7C27E4F" wp14:editId="1B74496F">
              <wp:simplePos x="0" y="0"/>
              <wp:positionH relativeFrom="page">
                <wp:posOffset>5481807</wp:posOffset>
              </wp:positionH>
              <wp:positionV relativeFrom="page">
                <wp:posOffset>434030</wp:posOffset>
              </wp:positionV>
              <wp:extent cx="1816100" cy="171854"/>
              <wp:effectExtent l="0" t="0" r="0" b="6350"/>
              <wp:wrapNone/>
              <wp:docPr id="34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6100" cy="17185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88B628" w14:textId="77777777" w:rsidR="00234E29" w:rsidRPr="00C61B14" w:rsidRDefault="00234E29" w:rsidP="00E6190C">
                          <w:pPr>
                            <w:spacing w:line="240" w:lineRule="auto"/>
                            <w:rPr>
                              <w:rFonts w:ascii="Times New Roman" w:eastAsia="Times New Roman" w:hAnsi="Times New Roman" w:cs="Times New Roman"/>
                              <w:color w:val="0070C0"/>
                              <w:lang w:eastAsia="en-GB"/>
                            </w:rPr>
                          </w:pPr>
                          <w:r w:rsidRPr="00C61B14">
                            <w:rPr>
                              <w:rFonts w:eastAsia="Times New Roman" w:cs="Arial"/>
                              <w:b/>
                              <w:bCs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ISO</w:t>
                          </w:r>
                          <w:r w:rsidRPr="00C61B14">
                            <w:rPr>
                              <w:rFonts w:eastAsia="Times New Roman" w:cs="Arial"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 9001: 2015 CERTIFIED</w:t>
                          </w:r>
                        </w:p>
                        <w:p w14:paraId="4EC0DADF" w14:textId="77777777" w:rsidR="00234E29" w:rsidRPr="00C61B14" w:rsidRDefault="00234E29" w:rsidP="00E6190C">
                          <w:pPr>
                            <w:spacing w:before="15"/>
                            <w:ind w:left="20"/>
                            <w:rPr>
                              <w:rFonts w:ascii="Verdana"/>
                              <w:color w:val="0070C0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7C27E4F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left:0;text-align:left;margin-left:431.65pt;margin-top:34.2pt;width:143pt;height:13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" filled="f" stroked="f">
              <v:textbox inset="0,0,0,0">
                <w:txbxContent>
                  <w:p w14:paraId="2388B628" w14:textId="77777777" w:rsidR="009E6E32" w:rsidRPr="00C61B14" w:rsidRDefault="009E6E32" w:rsidP="00E6190C">
                    <w:pPr>
                      <w:spacing w:line="240" w:lineRule="auto"/>
                      <w:rPr>
                        <w:rFonts w:ascii="Times New Roman" w:eastAsia="Times New Roman" w:hAnsi="Times New Roman" w:cs="Times New Roman"/>
                        <w:color w:val="0070C0"/>
                        <w:lang w:eastAsia="en-GB"/>
                      </w:rPr>
                    </w:pPr>
                    <w:r w:rsidRPr="00C61B14">
                      <w:rPr>
                        <w:rFonts w:eastAsia="Times New Roman" w:cs="Arial"/>
                        <w:b/>
                        <w:bCs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ISO</w:t>
                    </w:r>
                    <w:r w:rsidRPr="00C61B14">
                      <w:rPr>
                        <w:rFonts w:eastAsia="Times New Roman" w:cs="Arial"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 9001: 2015 CERTIFIED</w:t>
                    </w:r>
                  </w:p>
                  <w:p w14:paraId="4EC0DADF" w14:textId="77777777" w:rsidR="009E6E32" w:rsidRPr="00C61B14" w:rsidRDefault="009E6E32" w:rsidP="00E6190C">
                    <w:pPr>
                      <w:spacing w:before="15"/>
                      <w:ind w:left="20"/>
                      <w:rPr>
                        <w:rFonts w:ascii="Verdana"/>
                        <w:color w:val="0070C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911FFF">
      <w:rPr>
        <w:noProof/>
        <w:sz w:val="28"/>
        <w:szCs w:val="28"/>
        <w:lang w:eastAsia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731EBA8" wp14:editId="312A7F0C">
              <wp:simplePos x="0" y="0"/>
              <wp:positionH relativeFrom="page">
                <wp:posOffset>169545</wp:posOffset>
              </wp:positionH>
              <wp:positionV relativeFrom="page">
                <wp:posOffset>425450</wp:posOffset>
              </wp:positionV>
              <wp:extent cx="4833620" cy="205740"/>
              <wp:effectExtent l="0" t="0" r="17780" b="35560"/>
              <wp:wrapNone/>
              <wp:docPr id="40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833620" cy="205740"/>
                        <a:chOff x="1114" y="811"/>
                        <a:chExt cx="7612" cy="324"/>
                      </a:xfrm>
                    </wpg:grpSpPr>
                    <wps:wsp>
                      <wps:cNvPr id="48" name="Line 24"/>
                      <wps:cNvCnPr>
                        <a:cxnSpLocks noChangeShapeType="1"/>
                      </wps:cNvCnPr>
                      <wps:spPr bwMode="auto">
                        <a:xfrm>
                          <a:off x="2375" y="977"/>
                          <a:ext cx="63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E333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0" name="Rectangle 23"/>
                      <wps:cNvSpPr>
                        <a:spLocks noChangeArrowheads="1"/>
                      </wps:cNvSpPr>
                      <wps:spPr bwMode="auto">
                        <a:xfrm>
                          <a:off x="1227" y="810"/>
                          <a:ext cx="1149" cy="324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48" name="Line 22"/>
                      <wps:cNvCnPr>
                        <a:cxnSpLocks noChangeShapeType="1"/>
                      </wps:cNvCnPr>
                      <wps:spPr bwMode="auto">
                        <a:xfrm>
                          <a:off x="1171" y="811"/>
                          <a:ext cx="0" cy="323"/>
                        </a:xfrm>
                        <a:prstGeom prst="line">
                          <a:avLst/>
                        </a:prstGeom>
                        <a:noFill/>
                        <a:ln w="71996">
                          <a:solidFill>
                            <a:srgbClr val="F9C02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2" name="Freeform 21"/>
                      <wps:cNvSpPr>
                        <a:spLocks/>
                      </wps:cNvSpPr>
                      <wps:spPr bwMode="auto">
                        <a:xfrm>
                          <a:off x="1154" y="846"/>
                          <a:ext cx="157" cy="252"/>
                        </a:xfrm>
                        <a:custGeom>
                          <a:avLst/>
                          <a:gdLst>
                            <a:gd name="T0" fmla="+- 0 1155 1155"/>
                            <a:gd name="T1" fmla="*/ T0 w 157"/>
                            <a:gd name="T2" fmla="+- 0 846 846"/>
                            <a:gd name="T3" fmla="*/ 846 h 252"/>
                            <a:gd name="T4" fmla="+- 0 1155 1155"/>
                            <a:gd name="T5" fmla="*/ T4 w 157"/>
                            <a:gd name="T6" fmla="+- 0 1098 846"/>
                            <a:gd name="T7" fmla="*/ 1098 h 252"/>
                            <a:gd name="T8" fmla="+- 0 1311 1155"/>
                            <a:gd name="T9" fmla="*/ T8 w 157"/>
                            <a:gd name="T10" fmla="+- 0 972 846"/>
                            <a:gd name="T11" fmla="*/ 972 h 252"/>
                            <a:gd name="T12" fmla="+- 0 1155 1155"/>
                            <a:gd name="T13" fmla="*/ T12 w 157"/>
                            <a:gd name="T14" fmla="+- 0 846 846"/>
                            <a:gd name="T15" fmla="*/ 846 h 25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57" h="252">
                              <a:moveTo>
                                <a:pt x="0" y="0"/>
                              </a:moveTo>
                              <a:lnTo>
                                <a:pt x="0" y="252"/>
                              </a:lnTo>
                              <a:lnTo>
                                <a:pt x="156" y="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9C02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3CBBB508" id="Group 20" o:spid="_x0000_s1026" style="position:absolute;margin-left:13.35pt;margin-top:33.5pt;width:380.6pt;height:16.2pt;z-index:-251657216;mso-position-horizontal-relative:page;mso-position-vertical-relative:page" coordorigin="1114,811" coordsize="7612,3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">
              <v:line id="Line 24" o:spid="_x0000_s1027" style="position:absolute;visibility:visible;mso-wrap-style:square" from="2375,977" to="8725,9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" strokecolor="#2e333c" strokeweight="1pt"/>
              <v:rect id="Rectangle 23" o:spid="_x0000_s1028" style="position:absolute;left:1227;top:810;width:1149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" fillcolor="#0070c0" stroked="f"/>
              <v:line id="Line 22" o:spid="_x0000_s1029" style="position:absolute;visibility:visible;mso-wrap-style:square" from="1171,811" to="1171,1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" strokecolor="#f9c02d" strokeweight="1.99989mm"/>
              <v:shape id="Freeform 21" o:spid="_x0000_s1030" style="position:absolute;left:1154;top:846;width:157;height:252;visibility:visible;mso-wrap-style:square;v-text-anchor:top" coordsize="157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" path="m,l,252,156,126,,xe" fillcolor="#f9c02d" stroked="f">
                <v:path arrowok="t" o:connecttype="custom" o:connectlocs="0,846;0,1098;156,972;0,846" o:connectangles="0,0,0,0"/>
              </v:shape>
              <w10:wrap anchorx="page" anchory="page"/>
            </v:group>
          </w:pict>
        </mc:Fallback>
      </mc:AlternateContent>
    </w:r>
  </w:p>
  <w:p w14:paraId="0BE9C8F5" w14:textId="77777777" w:rsidR="00234E29" w:rsidRDefault="00234E29">
    <w:pPr>
      <w:pStyle w:val="Header"/>
    </w:pPr>
  </w:p>
  <w:p w14:paraId="22CF26F0" w14:textId="77777777" w:rsidR="00234E29" w:rsidRDefault="00234E29"/>
  <w:p w14:paraId="0015870E" w14:textId="77777777" w:rsidR="00234E29" w:rsidRDefault="00234E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C2A"/>
    <w:multiLevelType w:val="multilevel"/>
    <w:tmpl w:val="D92C15C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1FB2765"/>
    <w:multiLevelType w:val="hybridMultilevel"/>
    <w:tmpl w:val="D7AC7560"/>
    <w:lvl w:ilvl="0" w:tplc="B254EF9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50ED6"/>
    <w:multiLevelType w:val="multilevel"/>
    <w:tmpl w:val="CB5C1BF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" w15:restartNumberingAfterBreak="0">
    <w:nsid w:val="05FA741E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4" w15:restartNumberingAfterBreak="0">
    <w:nsid w:val="06E951E1"/>
    <w:multiLevelType w:val="multilevel"/>
    <w:tmpl w:val="825C75E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" w15:restartNumberingAfterBreak="0">
    <w:nsid w:val="07BE22F8"/>
    <w:multiLevelType w:val="multilevel"/>
    <w:tmpl w:val="BD609182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6" w15:restartNumberingAfterBreak="0">
    <w:nsid w:val="08C47FEC"/>
    <w:multiLevelType w:val="hybridMultilevel"/>
    <w:tmpl w:val="C6FEA3C4"/>
    <w:name w:val="SecHeadList2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F265EB"/>
    <w:multiLevelType w:val="multilevel"/>
    <w:tmpl w:val="0324BAB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0A9B12A9"/>
    <w:multiLevelType w:val="multilevel"/>
    <w:tmpl w:val="3F0E70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ascii="Arial" w:hAnsi="Arial" w:cs="Arial" w:hint="default"/>
        <w:b w:val="0"/>
        <w:bCs w:val="0"/>
        <w:color w:val="auto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BCF307D"/>
    <w:multiLevelType w:val="hybridMultilevel"/>
    <w:tmpl w:val="7F0675FA"/>
    <w:lvl w:ilvl="0" w:tplc="E59C4B0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344C24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D604E49"/>
    <w:multiLevelType w:val="hybridMultilevel"/>
    <w:tmpl w:val="2436732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0E0D4E0D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9F131A"/>
    <w:multiLevelType w:val="multilevel"/>
    <w:tmpl w:val="2618EC6E"/>
    <w:lvl w:ilvl="0">
      <w:start w:val="1"/>
      <w:numFmt w:val="bullet"/>
      <w:pStyle w:val="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Cs w:val="0"/>
        <w:iCs w:val="0"/>
        <w:color w:val="44546A" w:themeColor="text2"/>
        <w:szCs w:val="18"/>
      </w:rPr>
    </w:lvl>
    <w:lvl w:ilvl="1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bCs w:val="0"/>
        <w:i w:val="0"/>
        <w:iCs w:val="0"/>
        <w:color w:val="44546A" w:themeColor="text2"/>
        <w:sz w:val="18"/>
        <w:szCs w:val="18"/>
      </w:rPr>
    </w:lvl>
    <w:lvl w:ilvl="2">
      <w:start w:val="1"/>
      <w:numFmt w:val="bullet"/>
      <w:pStyle w:val="Bullet3"/>
      <w:lvlText w:val="–"/>
      <w:lvlJc w:val="left"/>
      <w:pPr>
        <w:tabs>
          <w:tab w:val="num" w:pos="851"/>
        </w:tabs>
        <w:ind w:left="851" w:hanging="284"/>
      </w:pPr>
      <w:rPr>
        <w:rFonts w:ascii="Arial" w:hAnsi="Arial" w:hint="default"/>
        <w:bCs w:val="0"/>
        <w:iCs w:val="0"/>
        <w:color w:val="44546A" w:themeColor="text2"/>
        <w:szCs w:val="18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F42DA8"/>
    <w:multiLevelType w:val="hybridMultilevel"/>
    <w:tmpl w:val="CC36C73C"/>
    <w:lvl w:ilvl="0" w:tplc="5D1EB66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7C1822"/>
    <w:multiLevelType w:val="multilevel"/>
    <w:tmpl w:val="5F4A32E8"/>
    <w:name w:val="AppHeadList"/>
    <w:styleLink w:val="AppListStyle"/>
    <w:lvl w:ilvl="0">
      <w:start w:val="1"/>
      <w:numFmt w:val="upperLetter"/>
      <w:lvlRestart w:val="0"/>
      <w:pStyle w:val="AppHeading"/>
      <w:lvlText w:val="Annex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pStyle w:val="AppSubHeading"/>
      <w:lvlText w:val="%1.%2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pStyle w:val="AppBodyTextNum"/>
      <w:lvlText w:val="%1.%2.%3."/>
      <w:lvlJc w:val="right"/>
      <w:pPr>
        <w:tabs>
          <w:tab w:val="num" w:pos="0"/>
        </w:tabs>
        <w:ind w:left="0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pStyle w:val="AppNumBullet2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000000"/>
        <w:sz w:val="18"/>
      </w:rPr>
    </w:lvl>
    <w:lvl w:ilvl="5">
      <w:start w:val="1"/>
      <w:numFmt w:val="decimal"/>
      <w:pStyle w:val="AppNumBullet3"/>
      <w:lvlText w:val="-"/>
      <w:lvlJc w:val="left"/>
      <w:pPr>
        <w:tabs>
          <w:tab w:val="num" w:pos="1020"/>
        </w:tabs>
        <w:ind w:left="102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0AB2281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17" w15:restartNumberingAfterBreak="0">
    <w:nsid w:val="1488620D"/>
    <w:multiLevelType w:val="hybridMultilevel"/>
    <w:tmpl w:val="123274EC"/>
    <w:lvl w:ilvl="0" w:tplc="57CE13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7041E5C"/>
    <w:multiLevelType w:val="hybridMultilevel"/>
    <w:tmpl w:val="B26E9ECC"/>
    <w:lvl w:ilvl="0" w:tplc="C7B2B17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8A252A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CC97A99"/>
    <w:multiLevelType w:val="hybridMultilevel"/>
    <w:tmpl w:val="C2DE3D20"/>
    <w:lvl w:ilvl="0" w:tplc="1FB49EA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D40B99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6A2846"/>
    <w:multiLevelType w:val="multilevel"/>
    <w:tmpl w:val="040E0EE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22C111E8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C20348"/>
    <w:multiLevelType w:val="hybridMultilevel"/>
    <w:tmpl w:val="2E34FF48"/>
    <w:lvl w:ilvl="0" w:tplc="75582A4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242B3791"/>
    <w:multiLevelType w:val="hybridMultilevel"/>
    <w:tmpl w:val="D08ABDD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57D5FF6"/>
    <w:multiLevelType w:val="hybridMultilevel"/>
    <w:tmpl w:val="1BA6F27E"/>
    <w:lvl w:ilvl="0" w:tplc="3FAADC9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26E857E6"/>
    <w:multiLevelType w:val="multilevel"/>
    <w:tmpl w:val="14AEC408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lowerLetter"/>
      <w:lvlText w:val="%3)"/>
      <w:lvlJc w:val="left"/>
      <w:pPr>
        <w:ind w:left="1608" w:hanging="360"/>
      </w:p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28" w15:restartNumberingAfterBreak="0">
    <w:nsid w:val="286D258B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1955E42"/>
    <w:multiLevelType w:val="hybridMultilevel"/>
    <w:tmpl w:val="6000580A"/>
    <w:lvl w:ilvl="0" w:tplc="0D363D0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AF6E01"/>
    <w:multiLevelType w:val="hybridMultilevel"/>
    <w:tmpl w:val="129E9C9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343A55DA"/>
    <w:multiLevelType w:val="multilevel"/>
    <w:tmpl w:val="CCD4743A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2" w15:restartNumberingAfterBreak="0">
    <w:nsid w:val="38141D0D"/>
    <w:multiLevelType w:val="hybridMultilevel"/>
    <w:tmpl w:val="4F62BC36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EB5202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34" w15:restartNumberingAfterBreak="0">
    <w:nsid w:val="3E0461C7"/>
    <w:multiLevelType w:val="hybridMultilevel"/>
    <w:tmpl w:val="B3AA25AA"/>
    <w:lvl w:ilvl="0" w:tplc="2000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3EBD0985"/>
    <w:multiLevelType w:val="multilevel"/>
    <w:tmpl w:val="B0D2FF5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pStyle w:val="NumBullet3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36" w15:restartNumberingAfterBreak="0">
    <w:nsid w:val="411D2B76"/>
    <w:multiLevelType w:val="hybridMultilevel"/>
    <w:tmpl w:val="193A38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68E74E6"/>
    <w:multiLevelType w:val="multilevel"/>
    <w:tmpl w:val="9A52D4A2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8" w15:restartNumberingAfterBreak="0">
    <w:nsid w:val="47525867"/>
    <w:multiLevelType w:val="hybridMultilevel"/>
    <w:tmpl w:val="2BDCDC20"/>
    <w:lvl w:ilvl="0" w:tplc="DD9E8166">
      <w:start w:val="1"/>
      <w:numFmt w:val="lowerRoman"/>
      <w:lvlText w:val="%1."/>
      <w:lvlJc w:val="left"/>
      <w:pPr>
        <w:ind w:left="1571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291" w:hanging="360"/>
      </w:pPr>
    </w:lvl>
    <w:lvl w:ilvl="2" w:tplc="2000001B" w:tentative="1">
      <w:start w:val="1"/>
      <w:numFmt w:val="lowerRoman"/>
      <w:lvlText w:val="%3."/>
      <w:lvlJc w:val="right"/>
      <w:pPr>
        <w:ind w:left="3011" w:hanging="180"/>
      </w:pPr>
    </w:lvl>
    <w:lvl w:ilvl="3" w:tplc="2000000F" w:tentative="1">
      <w:start w:val="1"/>
      <w:numFmt w:val="decimal"/>
      <w:lvlText w:val="%4."/>
      <w:lvlJc w:val="left"/>
      <w:pPr>
        <w:ind w:left="3731" w:hanging="360"/>
      </w:pPr>
    </w:lvl>
    <w:lvl w:ilvl="4" w:tplc="20000019" w:tentative="1">
      <w:start w:val="1"/>
      <w:numFmt w:val="lowerLetter"/>
      <w:lvlText w:val="%5."/>
      <w:lvlJc w:val="left"/>
      <w:pPr>
        <w:ind w:left="4451" w:hanging="360"/>
      </w:pPr>
    </w:lvl>
    <w:lvl w:ilvl="5" w:tplc="2000001B" w:tentative="1">
      <w:start w:val="1"/>
      <w:numFmt w:val="lowerRoman"/>
      <w:lvlText w:val="%6."/>
      <w:lvlJc w:val="right"/>
      <w:pPr>
        <w:ind w:left="5171" w:hanging="180"/>
      </w:pPr>
    </w:lvl>
    <w:lvl w:ilvl="6" w:tplc="2000000F" w:tentative="1">
      <w:start w:val="1"/>
      <w:numFmt w:val="decimal"/>
      <w:lvlText w:val="%7."/>
      <w:lvlJc w:val="left"/>
      <w:pPr>
        <w:ind w:left="5891" w:hanging="360"/>
      </w:pPr>
    </w:lvl>
    <w:lvl w:ilvl="7" w:tplc="20000019" w:tentative="1">
      <w:start w:val="1"/>
      <w:numFmt w:val="lowerLetter"/>
      <w:lvlText w:val="%8."/>
      <w:lvlJc w:val="left"/>
      <w:pPr>
        <w:ind w:left="6611" w:hanging="360"/>
      </w:pPr>
    </w:lvl>
    <w:lvl w:ilvl="8" w:tplc="2000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9" w15:restartNumberingAfterBreak="0">
    <w:nsid w:val="478D1FE1"/>
    <w:multiLevelType w:val="hybridMultilevel"/>
    <w:tmpl w:val="6E7E69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FB34D5"/>
    <w:multiLevelType w:val="multilevel"/>
    <w:tmpl w:val="F7D2DD5C"/>
    <w:name w:val="SecHeadList"/>
    <w:styleLink w:val="SecListStyle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pStyle w:val="NumBullet2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1" w15:restartNumberingAfterBreak="0">
    <w:nsid w:val="483D1278"/>
    <w:multiLevelType w:val="hybridMultilevel"/>
    <w:tmpl w:val="939E9E04"/>
    <w:lvl w:ilvl="0" w:tplc="747E8CF6">
      <w:start w:val="1"/>
      <w:numFmt w:val="low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1C83B81"/>
    <w:multiLevelType w:val="multilevel"/>
    <w:tmpl w:val="3BBE4FD4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3" w15:restartNumberingAfterBreak="0">
    <w:nsid w:val="5368074C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CF2897"/>
    <w:multiLevelType w:val="multilevel"/>
    <w:tmpl w:val="A9164858"/>
    <w:lvl w:ilvl="0">
      <w:start w:val="1"/>
      <w:numFmt w:val="decimal"/>
      <w:lvlRestart w:val="0"/>
      <w:isLgl/>
      <w:lvlText w:val="Section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isLgl/>
      <w:lvlText w:val="%1.%2"/>
      <w:lvlJc w:val="right"/>
      <w:pPr>
        <w:tabs>
          <w:tab w:val="num" w:pos="283"/>
        </w:tabs>
        <w:ind w:left="283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isLgl/>
      <w:lvlText w:val="%1.%2.%3."/>
      <w:lvlJc w:val="right"/>
      <w:pPr>
        <w:tabs>
          <w:tab w:val="num" w:pos="283"/>
        </w:tabs>
        <w:ind w:left="283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5">
      <w:start w:val="1"/>
      <w:numFmt w:val="lowerRoman"/>
      <w:lvlText w:val="%6."/>
      <w:lvlJc w:val="right"/>
      <w:pPr>
        <w:tabs>
          <w:tab w:val="num" w:pos="1020"/>
        </w:tabs>
        <w:ind w:left="1020" w:hanging="340"/>
      </w:pPr>
      <w:rPr>
        <w:rFonts w:hint="default"/>
        <w:b w:val="0"/>
        <w:i w:val="0"/>
        <w:color w:val="44546A" w:themeColor="text2"/>
        <w:sz w:val="18"/>
      </w:rPr>
    </w:lvl>
    <w:lvl w:ilvl="6">
      <w:start w:val="1"/>
      <w:numFmt w:val="lowerRoman"/>
      <w:lvlText w:val="%7."/>
      <w:lvlJc w:val="righ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45" w15:restartNumberingAfterBreak="0">
    <w:nsid w:val="56DD1216"/>
    <w:multiLevelType w:val="multilevel"/>
    <w:tmpl w:val="732CC9E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6" w15:restartNumberingAfterBreak="0">
    <w:nsid w:val="57BE4BC2"/>
    <w:multiLevelType w:val="multilevel"/>
    <w:tmpl w:val="0C5A2014"/>
    <w:lvl w:ilvl="0">
      <w:start w:val="1"/>
      <w:numFmt w:val="lowerRoman"/>
      <w:lvlText w:val="%1)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7" w15:restartNumberingAfterBreak="0">
    <w:nsid w:val="58045332"/>
    <w:multiLevelType w:val="hybridMultilevel"/>
    <w:tmpl w:val="FDB0F6D2"/>
    <w:lvl w:ilvl="0" w:tplc="20000019">
      <w:start w:val="1"/>
      <w:numFmt w:val="lowerLetter"/>
      <w:lvlText w:val="%1."/>
      <w:lvlJc w:val="lef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8" w15:restartNumberingAfterBreak="0">
    <w:nsid w:val="589D40CC"/>
    <w:multiLevelType w:val="hybridMultilevel"/>
    <w:tmpl w:val="27426AFC"/>
    <w:lvl w:ilvl="0" w:tplc="E2822686">
      <w:start w:val="1"/>
      <w:numFmt w:val="lowerRoman"/>
      <w:lvlText w:val="(%1)"/>
      <w:lvlJc w:val="left"/>
      <w:pPr>
        <w:ind w:left="144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8CE1BC2"/>
    <w:multiLevelType w:val="hybridMultilevel"/>
    <w:tmpl w:val="BAD62ACA"/>
    <w:lvl w:ilvl="0" w:tplc="0409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0" w15:restartNumberingAfterBreak="0">
    <w:nsid w:val="5A4261BA"/>
    <w:multiLevelType w:val="hybridMultilevel"/>
    <w:tmpl w:val="48D2F76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5ACC0355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5B5E753F"/>
    <w:multiLevelType w:val="hybridMultilevel"/>
    <w:tmpl w:val="B14AE7BC"/>
    <w:lvl w:ilvl="0" w:tplc="8138AA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032A93"/>
    <w:multiLevelType w:val="hybridMultilevel"/>
    <w:tmpl w:val="6638E9AA"/>
    <w:lvl w:ilvl="0" w:tplc="E5C8EC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03D4933"/>
    <w:multiLevelType w:val="hybridMultilevel"/>
    <w:tmpl w:val="406E3924"/>
    <w:lvl w:ilvl="0" w:tplc="4C0A6E98">
      <w:start w:val="1"/>
      <w:numFmt w:val="lowerLetter"/>
      <w:lvlText w:val="%1)"/>
      <w:lvlJc w:val="left"/>
      <w:pPr>
        <w:ind w:left="1778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5" w15:restartNumberingAfterBreak="0">
    <w:nsid w:val="629E1A66"/>
    <w:multiLevelType w:val="hybridMultilevel"/>
    <w:tmpl w:val="FD9AB772"/>
    <w:lvl w:ilvl="0" w:tplc="DD9E8166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 w15:restartNumberingAfterBreak="0">
    <w:nsid w:val="62EF3132"/>
    <w:multiLevelType w:val="multilevel"/>
    <w:tmpl w:val="40B4A57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6308071F"/>
    <w:multiLevelType w:val="multilevel"/>
    <w:tmpl w:val="C262C6DC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8" w15:restartNumberingAfterBreak="0">
    <w:nsid w:val="66C261C2"/>
    <w:multiLevelType w:val="hybridMultilevel"/>
    <w:tmpl w:val="12C4350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8084DA0"/>
    <w:multiLevelType w:val="hybridMultilevel"/>
    <w:tmpl w:val="F1CA6D86"/>
    <w:lvl w:ilvl="0" w:tplc="472E39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6B9C1F6A"/>
    <w:multiLevelType w:val="multilevel"/>
    <w:tmpl w:val="E89E7708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61" w15:restartNumberingAfterBreak="0">
    <w:nsid w:val="6BB66E39"/>
    <w:multiLevelType w:val="hybridMultilevel"/>
    <w:tmpl w:val="4F8036D2"/>
    <w:lvl w:ilvl="0" w:tplc="49DE4DF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2" w15:restartNumberingAfterBreak="0">
    <w:nsid w:val="6DAF11C7"/>
    <w:multiLevelType w:val="hybridMultilevel"/>
    <w:tmpl w:val="30CED81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3" w15:restartNumberingAfterBreak="0">
    <w:nsid w:val="6E3F43B6"/>
    <w:multiLevelType w:val="hybridMultilevel"/>
    <w:tmpl w:val="6F56CAF0"/>
    <w:lvl w:ilvl="0" w:tplc="E9A297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E96471A"/>
    <w:multiLevelType w:val="multilevel"/>
    <w:tmpl w:val="4CCCB65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5" w15:restartNumberingAfterBreak="0">
    <w:nsid w:val="704C6A5E"/>
    <w:multiLevelType w:val="hybridMultilevel"/>
    <w:tmpl w:val="54E07A20"/>
    <w:lvl w:ilvl="0" w:tplc="DA207C7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6" w15:restartNumberingAfterBreak="0">
    <w:nsid w:val="72F152E3"/>
    <w:multiLevelType w:val="hybridMultilevel"/>
    <w:tmpl w:val="25B6FE7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6045594"/>
    <w:multiLevelType w:val="hybridMultilevel"/>
    <w:tmpl w:val="1E38CE2C"/>
    <w:lvl w:ilvl="0" w:tplc="B518F0B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8" w15:restartNumberingAfterBreak="0">
    <w:nsid w:val="783A0B89"/>
    <w:multiLevelType w:val="hybridMultilevel"/>
    <w:tmpl w:val="95AC6862"/>
    <w:lvl w:ilvl="0" w:tplc="0409001B">
      <w:start w:val="1"/>
      <w:numFmt w:val="lowerRoman"/>
      <w:lvlText w:val="%1."/>
      <w:lvlJc w:val="right"/>
      <w:pPr>
        <w:ind w:left="1996" w:hanging="360"/>
      </w:pPr>
    </w:lvl>
    <w:lvl w:ilvl="1" w:tplc="08090019" w:tentative="1">
      <w:start w:val="1"/>
      <w:numFmt w:val="lowerLetter"/>
      <w:lvlText w:val="%2."/>
      <w:lvlJc w:val="left"/>
      <w:pPr>
        <w:ind w:left="2716" w:hanging="360"/>
      </w:pPr>
    </w:lvl>
    <w:lvl w:ilvl="2" w:tplc="0809001B" w:tentative="1">
      <w:start w:val="1"/>
      <w:numFmt w:val="lowerRoman"/>
      <w:lvlText w:val="%3."/>
      <w:lvlJc w:val="right"/>
      <w:pPr>
        <w:ind w:left="3436" w:hanging="180"/>
      </w:pPr>
    </w:lvl>
    <w:lvl w:ilvl="3" w:tplc="0809000F" w:tentative="1">
      <w:start w:val="1"/>
      <w:numFmt w:val="decimal"/>
      <w:lvlText w:val="%4."/>
      <w:lvlJc w:val="left"/>
      <w:pPr>
        <w:ind w:left="4156" w:hanging="360"/>
      </w:pPr>
    </w:lvl>
    <w:lvl w:ilvl="4" w:tplc="08090019" w:tentative="1">
      <w:start w:val="1"/>
      <w:numFmt w:val="lowerLetter"/>
      <w:lvlText w:val="%5."/>
      <w:lvlJc w:val="left"/>
      <w:pPr>
        <w:ind w:left="4876" w:hanging="360"/>
      </w:pPr>
    </w:lvl>
    <w:lvl w:ilvl="5" w:tplc="0809001B" w:tentative="1">
      <w:start w:val="1"/>
      <w:numFmt w:val="lowerRoman"/>
      <w:lvlText w:val="%6."/>
      <w:lvlJc w:val="right"/>
      <w:pPr>
        <w:ind w:left="5596" w:hanging="180"/>
      </w:pPr>
    </w:lvl>
    <w:lvl w:ilvl="6" w:tplc="0809000F" w:tentative="1">
      <w:start w:val="1"/>
      <w:numFmt w:val="decimal"/>
      <w:lvlText w:val="%7."/>
      <w:lvlJc w:val="left"/>
      <w:pPr>
        <w:ind w:left="6316" w:hanging="360"/>
      </w:pPr>
    </w:lvl>
    <w:lvl w:ilvl="7" w:tplc="08090019" w:tentative="1">
      <w:start w:val="1"/>
      <w:numFmt w:val="lowerLetter"/>
      <w:lvlText w:val="%8."/>
      <w:lvlJc w:val="left"/>
      <w:pPr>
        <w:ind w:left="7036" w:hanging="360"/>
      </w:pPr>
    </w:lvl>
    <w:lvl w:ilvl="8" w:tplc="0809001B" w:tentative="1">
      <w:start w:val="1"/>
      <w:numFmt w:val="lowerRoman"/>
      <w:lvlText w:val="%9."/>
      <w:lvlJc w:val="right"/>
      <w:pPr>
        <w:ind w:left="7756" w:hanging="180"/>
      </w:pPr>
    </w:lvl>
  </w:abstractNum>
  <w:num w:numId="1">
    <w:abstractNumId w:val="40"/>
  </w:num>
  <w:num w:numId="2">
    <w:abstractNumId w:val="35"/>
  </w:num>
  <w:num w:numId="3">
    <w:abstractNumId w:val="8"/>
  </w:num>
  <w:num w:numId="4">
    <w:abstractNumId w:val="22"/>
  </w:num>
  <w:num w:numId="5">
    <w:abstractNumId w:val="49"/>
  </w:num>
  <w:num w:numId="6">
    <w:abstractNumId w:val="56"/>
  </w:num>
  <w:num w:numId="7">
    <w:abstractNumId w:val="64"/>
  </w:num>
  <w:num w:numId="8">
    <w:abstractNumId w:val="7"/>
  </w:num>
  <w:num w:numId="9">
    <w:abstractNumId w:val="0"/>
  </w:num>
  <w:num w:numId="10">
    <w:abstractNumId w:val="32"/>
  </w:num>
  <w:num w:numId="11">
    <w:abstractNumId w:val="48"/>
  </w:num>
  <w:num w:numId="12">
    <w:abstractNumId w:val="59"/>
  </w:num>
  <w:num w:numId="13">
    <w:abstractNumId w:val="26"/>
  </w:num>
  <w:num w:numId="14">
    <w:abstractNumId w:val="9"/>
  </w:num>
  <w:num w:numId="15">
    <w:abstractNumId w:val="54"/>
  </w:num>
  <w:num w:numId="16">
    <w:abstractNumId w:val="18"/>
  </w:num>
  <w:num w:numId="17">
    <w:abstractNumId w:val="63"/>
  </w:num>
  <w:num w:numId="18">
    <w:abstractNumId w:val="29"/>
  </w:num>
  <w:num w:numId="19">
    <w:abstractNumId w:val="52"/>
  </w:num>
  <w:num w:numId="20">
    <w:abstractNumId w:val="14"/>
  </w:num>
  <w:num w:numId="21">
    <w:abstractNumId w:val="1"/>
  </w:num>
  <w:num w:numId="22">
    <w:abstractNumId w:val="65"/>
  </w:num>
  <w:num w:numId="23">
    <w:abstractNumId w:val="17"/>
  </w:num>
  <w:num w:numId="24">
    <w:abstractNumId w:val="67"/>
  </w:num>
  <w:num w:numId="25">
    <w:abstractNumId w:val="24"/>
  </w:num>
  <w:num w:numId="26">
    <w:abstractNumId w:val="61"/>
  </w:num>
  <w:num w:numId="27">
    <w:abstractNumId w:val="39"/>
  </w:num>
  <w:num w:numId="28">
    <w:abstractNumId w:val="13"/>
  </w:num>
  <w:num w:numId="29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30">
    <w:abstractNumId w:val="19"/>
  </w:num>
  <w:num w:numId="31">
    <w:abstractNumId w:val="20"/>
  </w:num>
  <w:num w:numId="32">
    <w:abstractNumId w:val="41"/>
  </w:num>
  <w:num w:numId="33">
    <w:abstractNumId w:val="47"/>
  </w:num>
  <w:num w:numId="34">
    <w:abstractNumId w:val="34"/>
  </w:num>
  <w:num w:numId="35">
    <w:abstractNumId w:val="55"/>
  </w:num>
  <w:num w:numId="36">
    <w:abstractNumId w:val="38"/>
  </w:num>
  <w:num w:numId="37">
    <w:abstractNumId w:val="3"/>
  </w:num>
  <w:num w:numId="38">
    <w:abstractNumId w:val="44"/>
  </w:num>
  <w:num w:numId="39">
    <w:abstractNumId w:val="23"/>
  </w:num>
  <w:num w:numId="40">
    <w:abstractNumId w:val="21"/>
  </w:num>
  <w:num w:numId="41">
    <w:abstractNumId w:val="57"/>
  </w:num>
  <w:num w:numId="42">
    <w:abstractNumId w:val="5"/>
  </w:num>
  <w:num w:numId="43">
    <w:abstractNumId w:val="45"/>
  </w:num>
  <w:num w:numId="44">
    <w:abstractNumId w:val="46"/>
  </w:num>
  <w:num w:numId="45">
    <w:abstractNumId w:val="15"/>
  </w:num>
  <w:num w:numId="46">
    <w:abstractNumId w:val="16"/>
  </w:num>
  <w:num w:numId="47">
    <w:abstractNumId w:val="33"/>
  </w:num>
  <w:num w:numId="48">
    <w:abstractNumId w:val="27"/>
  </w:num>
  <w:num w:numId="49">
    <w:abstractNumId w:val="68"/>
  </w:num>
  <w:num w:numId="50">
    <w:abstractNumId w:val="66"/>
  </w:num>
  <w:num w:numId="51">
    <w:abstractNumId w:val="36"/>
  </w:num>
  <w:num w:numId="52">
    <w:abstractNumId w:val="60"/>
  </w:num>
  <w:num w:numId="53">
    <w:abstractNumId w:val="42"/>
  </w:num>
  <w:num w:numId="54">
    <w:abstractNumId w:val="4"/>
  </w:num>
  <w:num w:numId="55">
    <w:abstractNumId w:val="30"/>
  </w:num>
  <w:num w:numId="56">
    <w:abstractNumId w:val="62"/>
  </w:num>
  <w:num w:numId="57">
    <w:abstractNumId w:val="50"/>
  </w:num>
  <w:num w:numId="58">
    <w:abstractNumId w:val="25"/>
  </w:num>
  <w:num w:numId="59">
    <w:abstractNumId w:val="31"/>
  </w:num>
  <w:num w:numId="60">
    <w:abstractNumId w:val="37"/>
  </w:num>
  <w:num w:numId="61">
    <w:abstractNumId w:val="2"/>
  </w:num>
  <w:num w:numId="62">
    <w:abstractNumId w:val="58"/>
  </w:num>
  <w:num w:numId="63">
    <w:abstractNumId w:val="11"/>
  </w:num>
  <w:num w:numId="64">
    <w:abstractNumId w:val="53"/>
  </w:num>
  <w:num w:numId="65">
    <w:abstractNumId w:val="12"/>
  </w:num>
  <w:num w:numId="66">
    <w:abstractNumId w:val="43"/>
  </w:num>
  <w:num w:numId="67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68">
    <w:abstractNumId w:val="51"/>
  </w:num>
  <w:num w:numId="69">
    <w:abstractNumId w:val="10"/>
  </w:num>
  <w:num w:numId="70">
    <w:abstractNumId w:val="2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CzNDCxNDA3MzBR0lEKTi0uzszPAykwrQUALluZyiwAAAA="/>
  </w:docVars>
  <w:rsids>
    <w:rsidRoot w:val="00E6190C"/>
    <w:rsid w:val="00001C4D"/>
    <w:rsid w:val="00002009"/>
    <w:rsid w:val="00003D06"/>
    <w:rsid w:val="00004E0F"/>
    <w:rsid w:val="00010666"/>
    <w:rsid w:val="000124F8"/>
    <w:rsid w:val="00012E12"/>
    <w:rsid w:val="00016335"/>
    <w:rsid w:val="00017225"/>
    <w:rsid w:val="00017BA6"/>
    <w:rsid w:val="0002075B"/>
    <w:rsid w:val="000210C2"/>
    <w:rsid w:val="00022237"/>
    <w:rsid w:val="00023292"/>
    <w:rsid w:val="00023587"/>
    <w:rsid w:val="00025804"/>
    <w:rsid w:val="00032375"/>
    <w:rsid w:val="00034EB8"/>
    <w:rsid w:val="0003620B"/>
    <w:rsid w:val="00040046"/>
    <w:rsid w:val="0004221C"/>
    <w:rsid w:val="000441DE"/>
    <w:rsid w:val="0004722F"/>
    <w:rsid w:val="00050283"/>
    <w:rsid w:val="000562AC"/>
    <w:rsid w:val="0006078D"/>
    <w:rsid w:val="000613A5"/>
    <w:rsid w:val="0006164C"/>
    <w:rsid w:val="00062D55"/>
    <w:rsid w:val="00073BEE"/>
    <w:rsid w:val="00075B52"/>
    <w:rsid w:val="00076C9A"/>
    <w:rsid w:val="0007727F"/>
    <w:rsid w:val="00080534"/>
    <w:rsid w:val="0008413B"/>
    <w:rsid w:val="00084C7C"/>
    <w:rsid w:val="00085AC0"/>
    <w:rsid w:val="00086B85"/>
    <w:rsid w:val="0009234A"/>
    <w:rsid w:val="0009621A"/>
    <w:rsid w:val="000A19F8"/>
    <w:rsid w:val="000A2BB4"/>
    <w:rsid w:val="000A2E34"/>
    <w:rsid w:val="000A5BEC"/>
    <w:rsid w:val="000A6074"/>
    <w:rsid w:val="000A6D37"/>
    <w:rsid w:val="000B15D2"/>
    <w:rsid w:val="000B3C71"/>
    <w:rsid w:val="000B4A76"/>
    <w:rsid w:val="000B5096"/>
    <w:rsid w:val="000B6611"/>
    <w:rsid w:val="000B7B8A"/>
    <w:rsid w:val="000C1A00"/>
    <w:rsid w:val="000C3985"/>
    <w:rsid w:val="000C59A4"/>
    <w:rsid w:val="000C62F9"/>
    <w:rsid w:val="000C6B24"/>
    <w:rsid w:val="000D0008"/>
    <w:rsid w:val="000D0615"/>
    <w:rsid w:val="000D484D"/>
    <w:rsid w:val="000D7CB4"/>
    <w:rsid w:val="000E10BF"/>
    <w:rsid w:val="000E1A01"/>
    <w:rsid w:val="000E2FB0"/>
    <w:rsid w:val="000E4AE2"/>
    <w:rsid w:val="000E4AF4"/>
    <w:rsid w:val="000E54B8"/>
    <w:rsid w:val="000E5E59"/>
    <w:rsid w:val="000F0EBA"/>
    <w:rsid w:val="000F6128"/>
    <w:rsid w:val="00100E8B"/>
    <w:rsid w:val="0010296A"/>
    <w:rsid w:val="0010388F"/>
    <w:rsid w:val="00104FB8"/>
    <w:rsid w:val="00107276"/>
    <w:rsid w:val="001102CA"/>
    <w:rsid w:val="00113895"/>
    <w:rsid w:val="00113DF9"/>
    <w:rsid w:val="00114A5E"/>
    <w:rsid w:val="00115ACE"/>
    <w:rsid w:val="001226C1"/>
    <w:rsid w:val="0012538E"/>
    <w:rsid w:val="0013002F"/>
    <w:rsid w:val="001305AA"/>
    <w:rsid w:val="00131819"/>
    <w:rsid w:val="00132A1C"/>
    <w:rsid w:val="00133A89"/>
    <w:rsid w:val="00134800"/>
    <w:rsid w:val="00135EB0"/>
    <w:rsid w:val="0013635E"/>
    <w:rsid w:val="00142EDD"/>
    <w:rsid w:val="001508A2"/>
    <w:rsid w:val="00150AA8"/>
    <w:rsid w:val="00151743"/>
    <w:rsid w:val="00152083"/>
    <w:rsid w:val="001639F7"/>
    <w:rsid w:val="001659A0"/>
    <w:rsid w:val="00165AB7"/>
    <w:rsid w:val="001671E1"/>
    <w:rsid w:val="0017193D"/>
    <w:rsid w:val="0017193E"/>
    <w:rsid w:val="00174205"/>
    <w:rsid w:val="00175613"/>
    <w:rsid w:val="00184828"/>
    <w:rsid w:val="0018785C"/>
    <w:rsid w:val="00187B57"/>
    <w:rsid w:val="00190F5F"/>
    <w:rsid w:val="00191642"/>
    <w:rsid w:val="00192755"/>
    <w:rsid w:val="00194475"/>
    <w:rsid w:val="00194659"/>
    <w:rsid w:val="00196163"/>
    <w:rsid w:val="001A495A"/>
    <w:rsid w:val="001A57E9"/>
    <w:rsid w:val="001A745D"/>
    <w:rsid w:val="001A7A30"/>
    <w:rsid w:val="001A7CBA"/>
    <w:rsid w:val="001A7FCC"/>
    <w:rsid w:val="001B0B44"/>
    <w:rsid w:val="001B65B3"/>
    <w:rsid w:val="001C0062"/>
    <w:rsid w:val="001C1CE2"/>
    <w:rsid w:val="001C1F57"/>
    <w:rsid w:val="001C4AAE"/>
    <w:rsid w:val="001C5E9F"/>
    <w:rsid w:val="001C6DBE"/>
    <w:rsid w:val="001D367B"/>
    <w:rsid w:val="001D3E04"/>
    <w:rsid w:val="001D5649"/>
    <w:rsid w:val="001E2050"/>
    <w:rsid w:val="001E49BB"/>
    <w:rsid w:val="001F3378"/>
    <w:rsid w:val="001F395E"/>
    <w:rsid w:val="001F4282"/>
    <w:rsid w:val="001F6127"/>
    <w:rsid w:val="002004E4"/>
    <w:rsid w:val="002008A9"/>
    <w:rsid w:val="00200ACA"/>
    <w:rsid w:val="00200EB3"/>
    <w:rsid w:val="00201EF8"/>
    <w:rsid w:val="00202845"/>
    <w:rsid w:val="00203102"/>
    <w:rsid w:val="00210D61"/>
    <w:rsid w:val="00211F67"/>
    <w:rsid w:val="0021506A"/>
    <w:rsid w:val="0021613D"/>
    <w:rsid w:val="00217126"/>
    <w:rsid w:val="0021755C"/>
    <w:rsid w:val="00220C86"/>
    <w:rsid w:val="00224D26"/>
    <w:rsid w:val="00227A27"/>
    <w:rsid w:val="00227ABA"/>
    <w:rsid w:val="00227EEB"/>
    <w:rsid w:val="00231704"/>
    <w:rsid w:val="0023484F"/>
    <w:rsid w:val="00234E29"/>
    <w:rsid w:val="002358E2"/>
    <w:rsid w:val="002361A0"/>
    <w:rsid w:val="00237B80"/>
    <w:rsid w:val="002404FD"/>
    <w:rsid w:val="00242883"/>
    <w:rsid w:val="00244293"/>
    <w:rsid w:val="002443B2"/>
    <w:rsid w:val="00252238"/>
    <w:rsid w:val="002536F4"/>
    <w:rsid w:val="002539DB"/>
    <w:rsid w:val="00254DC1"/>
    <w:rsid w:val="002556E4"/>
    <w:rsid w:val="00261B9A"/>
    <w:rsid w:val="0026340A"/>
    <w:rsid w:val="002650D7"/>
    <w:rsid w:val="00266E8E"/>
    <w:rsid w:val="002721B5"/>
    <w:rsid w:val="00272560"/>
    <w:rsid w:val="002737E6"/>
    <w:rsid w:val="002738B9"/>
    <w:rsid w:val="00273D9E"/>
    <w:rsid w:val="002765C8"/>
    <w:rsid w:val="00280618"/>
    <w:rsid w:val="0028397F"/>
    <w:rsid w:val="00287873"/>
    <w:rsid w:val="002907B5"/>
    <w:rsid w:val="00291578"/>
    <w:rsid w:val="00291820"/>
    <w:rsid w:val="00292397"/>
    <w:rsid w:val="00292CBF"/>
    <w:rsid w:val="00293F06"/>
    <w:rsid w:val="00296811"/>
    <w:rsid w:val="002A2231"/>
    <w:rsid w:val="002A2775"/>
    <w:rsid w:val="002B15FE"/>
    <w:rsid w:val="002B17EF"/>
    <w:rsid w:val="002B2D54"/>
    <w:rsid w:val="002B4588"/>
    <w:rsid w:val="002B4F43"/>
    <w:rsid w:val="002B728B"/>
    <w:rsid w:val="002C0944"/>
    <w:rsid w:val="002C4FC3"/>
    <w:rsid w:val="002C5A01"/>
    <w:rsid w:val="002C647F"/>
    <w:rsid w:val="002C6629"/>
    <w:rsid w:val="002D2F61"/>
    <w:rsid w:val="002D3BF8"/>
    <w:rsid w:val="002E11E0"/>
    <w:rsid w:val="002E23EB"/>
    <w:rsid w:val="002E5D29"/>
    <w:rsid w:val="002E6F72"/>
    <w:rsid w:val="002F1D7A"/>
    <w:rsid w:val="002F278B"/>
    <w:rsid w:val="002F2E68"/>
    <w:rsid w:val="002F41AA"/>
    <w:rsid w:val="002F437B"/>
    <w:rsid w:val="002F4ED9"/>
    <w:rsid w:val="002F6050"/>
    <w:rsid w:val="003010E7"/>
    <w:rsid w:val="00305006"/>
    <w:rsid w:val="003122F4"/>
    <w:rsid w:val="00312C1E"/>
    <w:rsid w:val="003130C6"/>
    <w:rsid w:val="003132EF"/>
    <w:rsid w:val="00314673"/>
    <w:rsid w:val="00314E53"/>
    <w:rsid w:val="00317AC1"/>
    <w:rsid w:val="003212A6"/>
    <w:rsid w:val="00323FE1"/>
    <w:rsid w:val="003358F2"/>
    <w:rsid w:val="00335AE3"/>
    <w:rsid w:val="0033659F"/>
    <w:rsid w:val="00341935"/>
    <w:rsid w:val="003425AD"/>
    <w:rsid w:val="003429B4"/>
    <w:rsid w:val="00344FC0"/>
    <w:rsid w:val="003476E1"/>
    <w:rsid w:val="0035009F"/>
    <w:rsid w:val="003573DB"/>
    <w:rsid w:val="00360B32"/>
    <w:rsid w:val="0037273D"/>
    <w:rsid w:val="003736BB"/>
    <w:rsid w:val="003743E0"/>
    <w:rsid w:val="00376A27"/>
    <w:rsid w:val="003807E7"/>
    <w:rsid w:val="00385D8D"/>
    <w:rsid w:val="00387F29"/>
    <w:rsid w:val="0039111E"/>
    <w:rsid w:val="003932FD"/>
    <w:rsid w:val="00393508"/>
    <w:rsid w:val="00393562"/>
    <w:rsid w:val="00394773"/>
    <w:rsid w:val="003A0A30"/>
    <w:rsid w:val="003A2659"/>
    <w:rsid w:val="003A4416"/>
    <w:rsid w:val="003B0503"/>
    <w:rsid w:val="003B1771"/>
    <w:rsid w:val="003B1DFB"/>
    <w:rsid w:val="003B338C"/>
    <w:rsid w:val="003B57C3"/>
    <w:rsid w:val="003B6D38"/>
    <w:rsid w:val="003B7A44"/>
    <w:rsid w:val="003B7DD0"/>
    <w:rsid w:val="003C41F6"/>
    <w:rsid w:val="003C6C2C"/>
    <w:rsid w:val="003D505D"/>
    <w:rsid w:val="003D79DF"/>
    <w:rsid w:val="003E294F"/>
    <w:rsid w:val="003E2C41"/>
    <w:rsid w:val="003E6D45"/>
    <w:rsid w:val="003F145A"/>
    <w:rsid w:val="003F190D"/>
    <w:rsid w:val="003F26FB"/>
    <w:rsid w:val="003F48D2"/>
    <w:rsid w:val="003F5975"/>
    <w:rsid w:val="0040103B"/>
    <w:rsid w:val="004020E3"/>
    <w:rsid w:val="00405534"/>
    <w:rsid w:val="004057ED"/>
    <w:rsid w:val="00405E9C"/>
    <w:rsid w:val="00406492"/>
    <w:rsid w:val="00406CC1"/>
    <w:rsid w:val="00406DA9"/>
    <w:rsid w:val="00407334"/>
    <w:rsid w:val="00413954"/>
    <w:rsid w:val="00416127"/>
    <w:rsid w:val="00416AD1"/>
    <w:rsid w:val="00420864"/>
    <w:rsid w:val="00423136"/>
    <w:rsid w:val="004239BD"/>
    <w:rsid w:val="00424B24"/>
    <w:rsid w:val="00425866"/>
    <w:rsid w:val="00426C4E"/>
    <w:rsid w:val="00426C93"/>
    <w:rsid w:val="00426E23"/>
    <w:rsid w:val="0043023E"/>
    <w:rsid w:val="00435237"/>
    <w:rsid w:val="00435809"/>
    <w:rsid w:val="004375C2"/>
    <w:rsid w:val="0044038E"/>
    <w:rsid w:val="004443D7"/>
    <w:rsid w:val="00452271"/>
    <w:rsid w:val="00454896"/>
    <w:rsid w:val="00455180"/>
    <w:rsid w:val="00457FB5"/>
    <w:rsid w:val="0046020A"/>
    <w:rsid w:val="00461026"/>
    <w:rsid w:val="00464B8C"/>
    <w:rsid w:val="00470DE5"/>
    <w:rsid w:val="004734AB"/>
    <w:rsid w:val="004815FD"/>
    <w:rsid w:val="00481C74"/>
    <w:rsid w:val="00482FA0"/>
    <w:rsid w:val="0049541C"/>
    <w:rsid w:val="00497B97"/>
    <w:rsid w:val="004A1AFB"/>
    <w:rsid w:val="004A3CE7"/>
    <w:rsid w:val="004A4185"/>
    <w:rsid w:val="004A567A"/>
    <w:rsid w:val="004B5974"/>
    <w:rsid w:val="004B7C05"/>
    <w:rsid w:val="004B7C69"/>
    <w:rsid w:val="004C1FE9"/>
    <w:rsid w:val="004C4AFE"/>
    <w:rsid w:val="004C716F"/>
    <w:rsid w:val="004D29DF"/>
    <w:rsid w:val="004D2F04"/>
    <w:rsid w:val="004D4B58"/>
    <w:rsid w:val="004D615A"/>
    <w:rsid w:val="004D6E52"/>
    <w:rsid w:val="004D7443"/>
    <w:rsid w:val="004E097C"/>
    <w:rsid w:val="004E2C9C"/>
    <w:rsid w:val="004E2CFD"/>
    <w:rsid w:val="004E31E7"/>
    <w:rsid w:val="004E4032"/>
    <w:rsid w:val="004E43F6"/>
    <w:rsid w:val="004E5DE5"/>
    <w:rsid w:val="004E7D94"/>
    <w:rsid w:val="004F4DE4"/>
    <w:rsid w:val="004F7433"/>
    <w:rsid w:val="00500509"/>
    <w:rsid w:val="00502A34"/>
    <w:rsid w:val="005038D3"/>
    <w:rsid w:val="005064AF"/>
    <w:rsid w:val="0051074C"/>
    <w:rsid w:val="00512D36"/>
    <w:rsid w:val="005138C7"/>
    <w:rsid w:val="00515254"/>
    <w:rsid w:val="00515567"/>
    <w:rsid w:val="0051587A"/>
    <w:rsid w:val="00516353"/>
    <w:rsid w:val="00520BF1"/>
    <w:rsid w:val="00520CF0"/>
    <w:rsid w:val="00525869"/>
    <w:rsid w:val="00526B34"/>
    <w:rsid w:val="005313C2"/>
    <w:rsid w:val="00531BFC"/>
    <w:rsid w:val="005343F7"/>
    <w:rsid w:val="0053794D"/>
    <w:rsid w:val="00541200"/>
    <w:rsid w:val="00543C13"/>
    <w:rsid w:val="00544C2A"/>
    <w:rsid w:val="005455B4"/>
    <w:rsid w:val="0054585C"/>
    <w:rsid w:val="005467D7"/>
    <w:rsid w:val="005514EF"/>
    <w:rsid w:val="0055397C"/>
    <w:rsid w:val="005551DD"/>
    <w:rsid w:val="005573A2"/>
    <w:rsid w:val="0055765F"/>
    <w:rsid w:val="005616BB"/>
    <w:rsid w:val="005619B1"/>
    <w:rsid w:val="00561C41"/>
    <w:rsid w:val="00562874"/>
    <w:rsid w:val="0056656B"/>
    <w:rsid w:val="00580270"/>
    <w:rsid w:val="00582619"/>
    <w:rsid w:val="005826AE"/>
    <w:rsid w:val="00584DA1"/>
    <w:rsid w:val="005863CE"/>
    <w:rsid w:val="005877E3"/>
    <w:rsid w:val="00596653"/>
    <w:rsid w:val="00597956"/>
    <w:rsid w:val="005A0203"/>
    <w:rsid w:val="005A11A3"/>
    <w:rsid w:val="005A3361"/>
    <w:rsid w:val="005A4C46"/>
    <w:rsid w:val="005B2194"/>
    <w:rsid w:val="005B27C2"/>
    <w:rsid w:val="005B2FD5"/>
    <w:rsid w:val="005B6AB3"/>
    <w:rsid w:val="005C2E67"/>
    <w:rsid w:val="005C5902"/>
    <w:rsid w:val="005D1CBB"/>
    <w:rsid w:val="005E11AA"/>
    <w:rsid w:val="005E1322"/>
    <w:rsid w:val="005E13F1"/>
    <w:rsid w:val="005E15CD"/>
    <w:rsid w:val="005E6041"/>
    <w:rsid w:val="005E6BD3"/>
    <w:rsid w:val="005E79EC"/>
    <w:rsid w:val="005F199F"/>
    <w:rsid w:val="005F3095"/>
    <w:rsid w:val="005F4130"/>
    <w:rsid w:val="005F5DED"/>
    <w:rsid w:val="005F746F"/>
    <w:rsid w:val="005F7CD1"/>
    <w:rsid w:val="00605B86"/>
    <w:rsid w:val="00605C8C"/>
    <w:rsid w:val="006122E3"/>
    <w:rsid w:val="006143F6"/>
    <w:rsid w:val="006155B0"/>
    <w:rsid w:val="00616160"/>
    <w:rsid w:val="00616C3E"/>
    <w:rsid w:val="00617B10"/>
    <w:rsid w:val="00620E53"/>
    <w:rsid w:val="00622869"/>
    <w:rsid w:val="00622E5E"/>
    <w:rsid w:val="006235D3"/>
    <w:rsid w:val="00623AE8"/>
    <w:rsid w:val="00625CCF"/>
    <w:rsid w:val="006263BB"/>
    <w:rsid w:val="00631AAA"/>
    <w:rsid w:val="0063530F"/>
    <w:rsid w:val="00636CC8"/>
    <w:rsid w:val="006372B2"/>
    <w:rsid w:val="00642D6A"/>
    <w:rsid w:val="00645FED"/>
    <w:rsid w:val="006476BE"/>
    <w:rsid w:val="006509F5"/>
    <w:rsid w:val="00651EAA"/>
    <w:rsid w:val="006549C1"/>
    <w:rsid w:val="00655491"/>
    <w:rsid w:val="00662BBD"/>
    <w:rsid w:val="00662D06"/>
    <w:rsid w:val="006760CC"/>
    <w:rsid w:val="006778A6"/>
    <w:rsid w:val="00681485"/>
    <w:rsid w:val="00681E72"/>
    <w:rsid w:val="006849BE"/>
    <w:rsid w:val="00691277"/>
    <w:rsid w:val="00691E9A"/>
    <w:rsid w:val="006931E7"/>
    <w:rsid w:val="006941B6"/>
    <w:rsid w:val="006948E0"/>
    <w:rsid w:val="00694E66"/>
    <w:rsid w:val="006954D6"/>
    <w:rsid w:val="00695CB0"/>
    <w:rsid w:val="00695CCC"/>
    <w:rsid w:val="00696262"/>
    <w:rsid w:val="006971DA"/>
    <w:rsid w:val="00697581"/>
    <w:rsid w:val="006A0CC8"/>
    <w:rsid w:val="006A24D5"/>
    <w:rsid w:val="006A3F77"/>
    <w:rsid w:val="006A4D22"/>
    <w:rsid w:val="006B6CA3"/>
    <w:rsid w:val="006C0F27"/>
    <w:rsid w:val="006C2EE7"/>
    <w:rsid w:val="006C3988"/>
    <w:rsid w:val="006C4991"/>
    <w:rsid w:val="006D075A"/>
    <w:rsid w:val="006D0CA0"/>
    <w:rsid w:val="006D7529"/>
    <w:rsid w:val="006E3C70"/>
    <w:rsid w:val="006E5C32"/>
    <w:rsid w:val="006E7B40"/>
    <w:rsid w:val="006F4270"/>
    <w:rsid w:val="006F6A61"/>
    <w:rsid w:val="0070181C"/>
    <w:rsid w:val="00710B19"/>
    <w:rsid w:val="00710E30"/>
    <w:rsid w:val="00721A11"/>
    <w:rsid w:val="007223A9"/>
    <w:rsid w:val="00722E42"/>
    <w:rsid w:val="0072716B"/>
    <w:rsid w:val="00727B3A"/>
    <w:rsid w:val="00727F08"/>
    <w:rsid w:val="00731AA5"/>
    <w:rsid w:val="007322FC"/>
    <w:rsid w:val="0073287D"/>
    <w:rsid w:val="0073394E"/>
    <w:rsid w:val="00740588"/>
    <w:rsid w:val="00743A57"/>
    <w:rsid w:val="00752ADB"/>
    <w:rsid w:val="00754273"/>
    <w:rsid w:val="007606F0"/>
    <w:rsid w:val="00760A61"/>
    <w:rsid w:val="0076557C"/>
    <w:rsid w:val="007663BD"/>
    <w:rsid w:val="007704EF"/>
    <w:rsid w:val="00774162"/>
    <w:rsid w:val="00774AE1"/>
    <w:rsid w:val="007755E5"/>
    <w:rsid w:val="007815B8"/>
    <w:rsid w:val="00781666"/>
    <w:rsid w:val="007819D0"/>
    <w:rsid w:val="00790ACB"/>
    <w:rsid w:val="00790C36"/>
    <w:rsid w:val="00790CBB"/>
    <w:rsid w:val="007919D6"/>
    <w:rsid w:val="007931A0"/>
    <w:rsid w:val="00793762"/>
    <w:rsid w:val="00793BB4"/>
    <w:rsid w:val="007947AA"/>
    <w:rsid w:val="00794853"/>
    <w:rsid w:val="007956CA"/>
    <w:rsid w:val="007A446F"/>
    <w:rsid w:val="007A65AD"/>
    <w:rsid w:val="007A6661"/>
    <w:rsid w:val="007B16EC"/>
    <w:rsid w:val="007B3B72"/>
    <w:rsid w:val="007B587C"/>
    <w:rsid w:val="007C32BF"/>
    <w:rsid w:val="007C4B59"/>
    <w:rsid w:val="007C6C06"/>
    <w:rsid w:val="007D223D"/>
    <w:rsid w:val="007D310E"/>
    <w:rsid w:val="007D5C90"/>
    <w:rsid w:val="007D6365"/>
    <w:rsid w:val="007D760A"/>
    <w:rsid w:val="007D7E32"/>
    <w:rsid w:val="007E05CE"/>
    <w:rsid w:val="007E2D9E"/>
    <w:rsid w:val="007F3CC3"/>
    <w:rsid w:val="007F502F"/>
    <w:rsid w:val="007F5AA2"/>
    <w:rsid w:val="007F605C"/>
    <w:rsid w:val="007F65C4"/>
    <w:rsid w:val="007F6A11"/>
    <w:rsid w:val="007F71B7"/>
    <w:rsid w:val="008002AC"/>
    <w:rsid w:val="008006A6"/>
    <w:rsid w:val="00800762"/>
    <w:rsid w:val="00800981"/>
    <w:rsid w:val="00800EA6"/>
    <w:rsid w:val="00802737"/>
    <w:rsid w:val="008052A2"/>
    <w:rsid w:val="008100CD"/>
    <w:rsid w:val="0081184E"/>
    <w:rsid w:val="00811AD0"/>
    <w:rsid w:val="008128AE"/>
    <w:rsid w:val="00814E7D"/>
    <w:rsid w:val="00815834"/>
    <w:rsid w:val="0082106B"/>
    <w:rsid w:val="00822344"/>
    <w:rsid w:val="0082310F"/>
    <w:rsid w:val="0082416C"/>
    <w:rsid w:val="00824D32"/>
    <w:rsid w:val="00825EF8"/>
    <w:rsid w:val="0082730B"/>
    <w:rsid w:val="008301DA"/>
    <w:rsid w:val="00832693"/>
    <w:rsid w:val="008354B5"/>
    <w:rsid w:val="008378ED"/>
    <w:rsid w:val="008414C9"/>
    <w:rsid w:val="0084183A"/>
    <w:rsid w:val="00843587"/>
    <w:rsid w:val="00845DEF"/>
    <w:rsid w:val="00846179"/>
    <w:rsid w:val="00846C3E"/>
    <w:rsid w:val="00852CD2"/>
    <w:rsid w:val="00855096"/>
    <w:rsid w:val="008553E3"/>
    <w:rsid w:val="008564E8"/>
    <w:rsid w:val="008706EC"/>
    <w:rsid w:val="008710E8"/>
    <w:rsid w:val="00871FB3"/>
    <w:rsid w:val="0087347F"/>
    <w:rsid w:val="00876C29"/>
    <w:rsid w:val="00880694"/>
    <w:rsid w:val="00880AC4"/>
    <w:rsid w:val="0088266C"/>
    <w:rsid w:val="00887019"/>
    <w:rsid w:val="00891264"/>
    <w:rsid w:val="00892B85"/>
    <w:rsid w:val="00892E8D"/>
    <w:rsid w:val="00892F5D"/>
    <w:rsid w:val="008960BE"/>
    <w:rsid w:val="008961BB"/>
    <w:rsid w:val="008A5035"/>
    <w:rsid w:val="008A6810"/>
    <w:rsid w:val="008A6CF2"/>
    <w:rsid w:val="008A746B"/>
    <w:rsid w:val="008A7D1D"/>
    <w:rsid w:val="008B5809"/>
    <w:rsid w:val="008B6FCE"/>
    <w:rsid w:val="008C29FE"/>
    <w:rsid w:val="008C5F98"/>
    <w:rsid w:val="008C6A80"/>
    <w:rsid w:val="008C6AEC"/>
    <w:rsid w:val="008D0CA9"/>
    <w:rsid w:val="008D17C9"/>
    <w:rsid w:val="008D1FE7"/>
    <w:rsid w:val="008D558E"/>
    <w:rsid w:val="008E1702"/>
    <w:rsid w:val="008E1FFB"/>
    <w:rsid w:val="008E39E6"/>
    <w:rsid w:val="008E4332"/>
    <w:rsid w:val="008E6A58"/>
    <w:rsid w:val="008F35D0"/>
    <w:rsid w:val="008F38F6"/>
    <w:rsid w:val="008F51D3"/>
    <w:rsid w:val="008F6598"/>
    <w:rsid w:val="00901297"/>
    <w:rsid w:val="0090251D"/>
    <w:rsid w:val="0090258F"/>
    <w:rsid w:val="00904198"/>
    <w:rsid w:val="009061D0"/>
    <w:rsid w:val="00906D18"/>
    <w:rsid w:val="00915027"/>
    <w:rsid w:val="0092226E"/>
    <w:rsid w:val="009224CA"/>
    <w:rsid w:val="00923F34"/>
    <w:rsid w:val="00931F6A"/>
    <w:rsid w:val="009330DA"/>
    <w:rsid w:val="0093550E"/>
    <w:rsid w:val="00937301"/>
    <w:rsid w:val="009412A5"/>
    <w:rsid w:val="00943E8A"/>
    <w:rsid w:val="00944520"/>
    <w:rsid w:val="009447F9"/>
    <w:rsid w:val="009448AD"/>
    <w:rsid w:val="00946877"/>
    <w:rsid w:val="00950165"/>
    <w:rsid w:val="00950BE7"/>
    <w:rsid w:val="009576E7"/>
    <w:rsid w:val="0096001B"/>
    <w:rsid w:val="00962186"/>
    <w:rsid w:val="00963093"/>
    <w:rsid w:val="00964414"/>
    <w:rsid w:val="00970482"/>
    <w:rsid w:val="00972211"/>
    <w:rsid w:val="009773B7"/>
    <w:rsid w:val="00977B26"/>
    <w:rsid w:val="00980388"/>
    <w:rsid w:val="0098063E"/>
    <w:rsid w:val="009810F0"/>
    <w:rsid w:val="00985029"/>
    <w:rsid w:val="0098650A"/>
    <w:rsid w:val="009878A0"/>
    <w:rsid w:val="00987BFF"/>
    <w:rsid w:val="00987EE9"/>
    <w:rsid w:val="00991A5B"/>
    <w:rsid w:val="00996248"/>
    <w:rsid w:val="009973FA"/>
    <w:rsid w:val="009A0757"/>
    <w:rsid w:val="009A2DE5"/>
    <w:rsid w:val="009A642F"/>
    <w:rsid w:val="009A753C"/>
    <w:rsid w:val="009B0CD6"/>
    <w:rsid w:val="009B5F07"/>
    <w:rsid w:val="009B6958"/>
    <w:rsid w:val="009B6E9E"/>
    <w:rsid w:val="009B7F45"/>
    <w:rsid w:val="009C17C6"/>
    <w:rsid w:val="009C764B"/>
    <w:rsid w:val="009C77F7"/>
    <w:rsid w:val="009D03CC"/>
    <w:rsid w:val="009D05BE"/>
    <w:rsid w:val="009D09E3"/>
    <w:rsid w:val="009D0F49"/>
    <w:rsid w:val="009E1A84"/>
    <w:rsid w:val="009E522C"/>
    <w:rsid w:val="009E59CD"/>
    <w:rsid w:val="009E6085"/>
    <w:rsid w:val="009E666A"/>
    <w:rsid w:val="009E6DD3"/>
    <w:rsid w:val="009E6E32"/>
    <w:rsid w:val="009F0818"/>
    <w:rsid w:val="009F3B9D"/>
    <w:rsid w:val="009F6FB1"/>
    <w:rsid w:val="00A04848"/>
    <w:rsid w:val="00A05BCF"/>
    <w:rsid w:val="00A0790A"/>
    <w:rsid w:val="00A11698"/>
    <w:rsid w:val="00A14EA2"/>
    <w:rsid w:val="00A15702"/>
    <w:rsid w:val="00A1720F"/>
    <w:rsid w:val="00A2457D"/>
    <w:rsid w:val="00A25243"/>
    <w:rsid w:val="00A25C31"/>
    <w:rsid w:val="00A3092A"/>
    <w:rsid w:val="00A3289D"/>
    <w:rsid w:val="00A35C4F"/>
    <w:rsid w:val="00A36C85"/>
    <w:rsid w:val="00A36FA2"/>
    <w:rsid w:val="00A37639"/>
    <w:rsid w:val="00A401AF"/>
    <w:rsid w:val="00A421CE"/>
    <w:rsid w:val="00A4307B"/>
    <w:rsid w:val="00A43BE7"/>
    <w:rsid w:val="00A462DE"/>
    <w:rsid w:val="00A46F5C"/>
    <w:rsid w:val="00A50F0D"/>
    <w:rsid w:val="00A513EF"/>
    <w:rsid w:val="00A515B1"/>
    <w:rsid w:val="00A5548A"/>
    <w:rsid w:val="00A55E7A"/>
    <w:rsid w:val="00A63E96"/>
    <w:rsid w:val="00A67189"/>
    <w:rsid w:val="00A67A99"/>
    <w:rsid w:val="00A67BBE"/>
    <w:rsid w:val="00A72F0D"/>
    <w:rsid w:val="00A731C7"/>
    <w:rsid w:val="00A755D8"/>
    <w:rsid w:val="00A75A5E"/>
    <w:rsid w:val="00A8016E"/>
    <w:rsid w:val="00A80ED7"/>
    <w:rsid w:val="00A81242"/>
    <w:rsid w:val="00A82099"/>
    <w:rsid w:val="00A8278C"/>
    <w:rsid w:val="00A85392"/>
    <w:rsid w:val="00A855E9"/>
    <w:rsid w:val="00A86766"/>
    <w:rsid w:val="00A9001E"/>
    <w:rsid w:val="00A917DC"/>
    <w:rsid w:val="00A927EC"/>
    <w:rsid w:val="00A95DE7"/>
    <w:rsid w:val="00A95ED0"/>
    <w:rsid w:val="00A9713C"/>
    <w:rsid w:val="00AA0C13"/>
    <w:rsid w:val="00AA2484"/>
    <w:rsid w:val="00AA4042"/>
    <w:rsid w:val="00AB1A1A"/>
    <w:rsid w:val="00AB1FD6"/>
    <w:rsid w:val="00AB3324"/>
    <w:rsid w:val="00AB3D54"/>
    <w:rsid w:val="00AB6C9F"/>
    <w:rsid w:val="00AC140F"/>
    <w:rsid w:val="00AD6587"/>
    <w:rsid w:val="00AF12E0"/>
    <w:rsid w:val="00AF1CC7"/>
    <w:rsid w:val="00AF30CD"/>
    <w:rsid w:val="00AF340F"/>
    <w:rsid w:val="00B01A87"/>
    <w:rsid w:val="00B0335D"/>
    <w:rsid w:val="00B03EC6"/>
    <w:rsid w:val="00B04AC5"/>
    <w:rsid w:val="00B06859"/>
    <w:rsid w:val="00B111D1"/>
    <w:rsid w:val="00B11A38"/>
    <w:rsid w:val="00B140BD"/>
    <w:rsid w:val="00B144BC"/>
    <w:rsid w:val="00B17404"/>
    <w:rsid w:val="00B17A35"/>
    <w:rsid w:val="00B2207E"/>
    <w:rsid w:val="00B31F9B"/>
    <w:rsid w:val="00B36F50"/>
    <w:rsid w:val="00B41578"/>
    <w:rsid w:val="00B45290"/>
    <w:rsid w:val="00B45B02"/>
    <w:rsid w:val="00B51EF9"/>
    <w:rsid w:val="00B53749"/>
    <w:rsid w:val="00B53DE0"/>
    <w:rsid w:val="00B572C4"/>
    <w:rsid w:val="00B62F3C"/>
    <w:rsid w:val="00B64346"/>
    <w:rsid w:val="00B6459C"/>
    <w:rsid w:val="00B65C9B"/>
    <w:rsid w:val="00B67473"/>
    <w:rsid w:val="00B746F8"/>
    <w:rsid w:val="00B76E6B"/>
    <w:rsid w:val="00B80917"/>
    <w:rsid w:val="00B85C26"/>
    <w:rsid w:val="00B87FA8"/>
    <w:rsid w:val="00B923B6"/>
    <w:rsid w:val="00B928F1"/>
    <w:rsid w:val="00BA07BF"/>
    <w:rsid w:val="00BA4468"/>
    <w:rsid w:val="00BB0ACE"/>
    <w:rsid w:val="00BB0EDF"/>
    <w:rsid w:val="00BB34CA"/>
    <w:rsid w:val="00BB520A"/>
    <w:rsid w:val="00BC057B"/>
    <w:rsid w:val="00BC098D"/>
    <w:rsid w:val="00BC0F7D"/>
    <w:rsid w:val="00BC17FE"/>
    <w:rsid w:val="00BC1904"/>
    <w:rsid w:val="00BC2880"/>
    <w:rsid w:val="00BC645E"/>
    <w:rsid w:val="00BD0C8F"/>
    <w:rsid w:val="00BD4DFC"/>
    <w:rsid w:val="00BE1696"/>
    <w:rsid w:val="00BE60A3"/>
    <w:rsid w:val="00BE7047"/>
    <w:rsid w:val="00BE7F59"/>
    <w:rsid w:val="00BF1EB7"/>
    <w:rsid w:val="00BF28F0"/>
    <w:rsid w:val="00BF463B"/>
    <w:rsid w:val="00BF716D"/>
    <w:rsid w:val="00C0330F"/>
    <w:rsid w:val="00C06B5C"/>
    <w:rsid w:val="00C10875"/>
    <w:rsid w:val="00C1340F"/>
    <w:rsid w:val="00C142F1"/>
    <w:rsid w:val="00C151E0"/>
    <w:rsid w:val="00C17A0E"/>
    <w:rsid w:val="00C206E2"/>
    <w:rsid w:val="00C2181F"/>
    <w:rsid w:val="00C21C99"/>
    <w:rsid w:val="00C23DA2"/>
    <w:rsid w:val="00C25C96"/>
    <w:rsid w:val="00C26142"/>
    <w:rsid w:val="00C30859"/>
    <w:rsid w:val="00C30C7F"/>
    <w:rsid w:val="00C315A7"/>
    <w:rsid w:val="00C31DB7"/>
    <w:rsid w:val="00C33209"/>
    <w:rsid w:val="00C3445D"/>
    <w:rsid w:val="00C34B23"/>
    <w:rsid w:val="00C35F5B"/>
    <w:rsid w:val="00C36F05"/>
    <w:rsid w:val="00C417C3"/>
    <w:rsid w:val="00C41BA4"/>
    <w:rsid w:val="00C41C84"/>
    <w:rsid w:val="00C46E3F"/>
    <w:rsid w:val="00C47B24"/>
    <w:rsid w:val="00C50109"/>
    <w:rsid w:val="00C5101C"/>
    <w:rsid w:val="00C554AA"/>
    <w:rsid w:val="00C55F22"/>
    <w:rsid w:val="00C564F5"/>
    <w:rsid w:val="00C5687A"/>
    <w:rsid w:val="00C5719A"/>
    <w:rsid w:val="00C61CB6"/>
    <w:rsid w:val="00C61E37"/>
    <w:rsid w:val="00C62704"/>
    <w:rsid w:val="00C754D0"/>
    <w:rsid w:val="00C81AC1"/>
    <w:rsid w:val="00C82927"/>
    <w:rsid w:val="00C82CE8"/>
    <w:rsid w:val="00C83966"/>
    <w:rsid w:val="00C84AB3"/>
    <w:rsid w:val="00C854CB"/>
    <w:rsid w:val="00C854D0"/>
    <w:rsid w:val="00C85B6B"/>
    <w:rsid w:val="00C85FB7"/>
    <w:rsid w:val="00C8603B"/>
    <w:rsid w:val="00C86253"/>
    <w:rsid w:val="00C92237"/>
    <w:rsid w:val="00C93B9C"/>
    <w:rsid w:val="00C94B33"/>
    <w:rsid w:val="00C94C51"/>
    <w:rsid w:val="00C94F21"/>
    <w:rsid w:val="00C96F10"/>
    <w:rsid w:val="00C97114"/>
    <w:rsid w:val="00CA1558"/>
    <w:rsid w:val="00CA1B3F"/>
    <w:rsid w:val="00CA3E7E"/>
    <w:rsid w:val="00CA419A"/>
    <w:rsid w:val="00CA42C8"/>
    <w:rsid w:val="00CA62D0"/>
    <w:rsid w:val="00CA6E8D"/>
    <w:rsid w:val="00CB2ABC"/>
    <w:rsid w:val="00CB3A45"/>
    <w:rsid w:val="00CB6FF9"/>
    <w:rsid w:val="00CB74F8"/>
    <w:rsid w:val="00CB78CA"/>
    <w:rsid w:val="00CC3862"/>
    <w:rsid w:val="00CC4695"/>
    <w:rsid w:val="00CC48AD"/>
    <w:rsid w:val="00CC584A"/>
    <w:rsid w:val="00CD0DBB"/>
    <w:rsid w:val="00CD1261"/>
    <w:rsid w:val="00CD5FCD"/>
    <w:rsid w:val="00CD75B2"/>
    <w:rsid w:val="00CE573B"/>
    <w:rsid w:val="00CE6172"/>
    <w:rsid w:val="00CE7132"/>
    <w:rsid w:val="00CF1E6D"/>
    <w:rsid w:val="00CF30A6"/>
    <w:rsid w:val="00CF348C"/>
    <w:rsid w:val="00CF3746"/>
    <w:rsid w:val="00CF4BDD"/>
    <w:rsid w:val="00CF6155"/>
    <w:rsid w:val="00CF7154"/>
    <w:rsid w:val="00D00364"/>
    <w:rsid w:val="00D007C0"/>
    <w:rsid w:val="00D01151"/>
    <w:rsid w:val="00D0164F"/>
    <w:rsid w:val="00D02324"/>
    <w:rsid w:val="00D02824"/>
    <w:rsid w:val="00D03652"/>
    <w:rsid w:val="00D03A30"/>
    <w:rsid w:val="00D07078"/>
    <w:rsid w:val="00D14CAD"/>
    <w:rsid w:val="00D267D5"/>
    <w:rsid w:val="00D27811"/>
    <w:rsid w:val="00D37F92"/>
    <w:rsid w:val="00D404A6"/>
    <w:rsid w:val="00D41ACE"/>
    <w:rsid w:val="00D42118"/>
    <w:rsid w:val="00D42342"/>
    <w:rsid w:val="00D44940"/>
    <w:rsid w:val="00D45E30"/>
    <w:rsid w:val="00D47DDD"/>
    <w:rsid w:val="00D525B0"/>
    <w:rsid w:val="00D527BC"/>
    <w:rsid w:val="00D53083"/>
    <w:rsid w:val="00D5791D"/>
    <w:rsid w:val="00D603A6"/>
    <w:rsid w:val="00D60474"/>
    <w:rsid w:val="00D645AE"/>
    <w:rsid w:val="00D725D4"/>
    <w:rsid w:val="00D72CA3"/>
    <w:rsid w:val="00D74376"/>
    <w:rsid w:val="00D745BF"/>
    <w:rsid w:val="00D75B67"/>
    <w:rsid w:val="00D767C4"/>
    <w:rsid w:val="00D774A3"/>
    <w:rsid w:val="00D774DD"/>
    <w:rsid w:val="00D8352F"/>
    <w:rsid w:val="00D9005B"/>
    <w:rsid w:val="00D915B5"/>
    <w:rsid w:val="00DA0502"/>
    <w:rsid w:val="00DA26EA"/>
    <w:rsid w:val="00DA3208"/>
    <w:rsid w:val="00DA65A5"/>
    <w:rsid w:val="00DA65A6"/>
    <w:rsid w:val="00DA6B31"/>
    <w:rsid w:val="00DA708E"/>
    <w:rsid w:val="00DA7CC6"/>
    <w:rsid w:val="00DB09A9"/>
    <w:rsid w:val="00DB295E"/>
    <w:rsid w:val="00DB2F43"/>
    <w:rsid w:val="00DB494D"/>
    <w:rsid w:val="00DB580D"/>
    <w:rsid w:val="00DC0E54"/>
    <w:rsid w:val="00DD0555"/>
    <w:rsid w:val="00DD08EB"/>
    <w:rsid w:val="00DD1F8F"/>
    <w:rsid w:val="00DD6141"/>
    <w:rsid w:val="00DE4A40"/>
    <w:rsid w:val="00DE4EA3"/>
    <w:rsid w:val="00DE702B"/>
    <w:rsid w:val="00DF289F"/>
    <w:rsid w:val="00DF37A3"/>
    <w:rsid w:val="00DF4A56"/>
    <w:rsid w:val="00DF52A7"/>
    <w:rsid w:val="00DF7ED7"/>
    <w:rsid w:val="00E01CCC"/>
    <w:rsid w:val="00E059CB"/>
    <w:rsid w:val="00E074C1"/>
    <w:rsid w:val="00E079F2"/>
    <w:rsid w:val="00E1043A"/>
    <w:rsid w:val="00E10469"/>
    <w:rsid w:val="00E10F97"/>
    <w:rsid w:val="00E126A0"/>
    <w:rsid w:val="00E134BD"/>
    <w:rsid w:val="00E13C98"/>
    <w:rsid w:val="00E169C8"/>
    <w:rsid w:val="00E16C84"/>
    <w:rsid w:val="00E30F52"/>
    <w:rsid w:val="00E3221A"/>
    <w:rsid w:val="00E3298B"/>
    <w:rsid w:val="00E34302"/>
    <w:rsid w:val="00E400D9"/>
    <w:rsid w:val="00E4201B"/>
    <w:rsid w:val="00E4369B"/>
    <w:rsid w:val="00E4412F"/>
    <w:rsid w:val="00E46486"/>
    <w:rsid w:val="00E52C8C"/>
    <w:rsid w:val="00E54DFF"/>
    <w:rsid w:val="00E56F6A"/>
    <w:rsid w:val="00E600C7"/>
    <w:rsid w:val="00E6190C"/>
    <w:rsid w:val="00E648FE"/>
    <w:rsid w:val="00E71104"/>
    <w:rsid w:val="00E748EC"/>
    <w:rsid w:val="00E85B79"/>
    <w:rsid w:val="00E87443"/>
    <w:rsid w:val="00E874B7"/>
    <w:rsid w:val="00E90F72"/>
    <w:rsid w:val="00E918D4"/>
    <w:rsid w:val="00E92783"/>
    <w:rsid w:val="00E957AD"/>
    <w:rsid w:val="00E96805"/>
    <w:rsid w:val="00EA2028"/>
    <w:rsid w:val="00EA398E"/>
    <w:rsid w:val="00EA6268"/>
    <w:rsid w:val="00EB211B"/>
    <w:rsid w:val="00EB2785"/>
    <w:rsid w:val="00EB431C"/>
    <w:rsid w:val="00EB56A3"/>
    <w:rsid w:val="00EB691A"/>
    <w:rsid w:val="00EC214C"/>
    <w:rsid w:val="00EC37C6"/>
    <w:rsid w:val="00ED0E6F"/>
    <w:rsid w:val="00ED3BA2"/>
    <w:rsid w:val="00ED6871"/>
    <w:rsid w:val="00EE222A"/>
    <w:rsid w:val="00EE30DF"/>
    <w:rsid w:val="00EE562E"/>
    <w:rsid w:val="00EF3406"/>
    <w:rsid w:val="00EF4DA8"/>
    <w:rsid w:val="00EF5A93"/>
    <w:rsid w:val="00EF660F"/>
    <w:rsid w:val="00F0146E"/>
    <w:rsid w:val="00F05B48"/>
    <w:rsid w:val="00F16865"/>
    <w:rsid w:val="00F22761"/>
    <w:rsid w:val="00F22C4C"/>
    <w:rsid w:val="00F25D8C"/>
    <w:rsid w:val="00F25FD6"/>
    <w:rsid w:val="00F337AF"/>
    <w:rsid w:val="00F349EB"/>
    <w:rsid w:val="00F36684"/>
    <w:rsid w:val="00F4075B"/>
    <w:rsid w:val="00F424BE"/>
    <w:rsid w:val="00F44316"/>
    <w:rsid w:val="00F51ED7"/>
    <w:rsid w:val="00F52755"/>
    <w:rsid w:val="00F53C39"/>
    <w:rsid w:val="00F53D0F"/>
    <w:rsid w:val="00F5550C"/>
    <w:rsid w:val="00F56E60"/>
    <w:rsid w:val="00F606E6"/>
    <w:rsid w:val="00F65D6E"/>
    <w:rsid w:val="00F66C4A"/>
    <w:rsid w:val="00F71194"/>
    <w:rsid w:val="00F74E00"/>
    <w:rsid w:val="00F80810"/>
    <w:rsid w:val="00F8177F"/>
    <w:rsid w:val="00F81901"/>
    <w:rsid w:val="00F86D26"/>
    <w:rsid w:val="00FA49E1"/>
    <w:rsid w:val="00FA5D6C"/>
    <w:rsid w:val="00FB231E"/>
    <w:rsid w:val="00FB79BA"/>
    <w:rsid w:val="00FC211E"/>
    <w:rsid w:val="00FC3401"/>
    <w:rsid w:val="00FC5433"/>
    <w:rsid w:val="00FC636F"/>
    <w:rsid w:val="00FC6C40"/>
    <w:rsid w:val="00FD0CA2"/>
    <w:rsid w:val="00FD4FEA"/>
    <w:rsid w:val="00FD57D1"/>
    <w:rsid w:val="00FD5CDA"/>
    <w:rsid w:val="00FD5DBF"/>
    <w:rsid w:val="00FD64DD"/>
    <w:rsid w:val="00FD6A7B"/>
    <w:rsid w:val="00FD6ABA"/>
    <w:rsid w:val="00FD6B82"/>
    <w:rsid w:val="00FD7A05"/>
    <w:rsid w:val="00FE0317"/>
    <w:rsid w:val="00FE047B"/>
    <w:rsid w:val="00FE11A8"/>
    <w:rsid w:val="00FE2338"/>
    <w:rsid w:val="00FE5575"/>
    <w:rsid w:val="00FE5C96"/>
    <w:rsid w:val="00FF3AA9"/>
    <w:rsid w:val="00FF3F63"/>
    <w:rsid w:val="00FF5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558A9"/>
  <w15:chartTrackingRefBased/>
  <w15:docId w15:val="{8780BA3E-B280-FA49-A2F3-AEB209FE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3378"/>
    <w:rPr>
      <w:rFonts w:ascii="Arial" w:hAnsi="Arial"/>
      <w:lang w:val="en-GB"/>
    </w:rPr>
  </w:style>
  <w:style w:type="paragraph" w:styleId="Heading1">
    <w:name w:val="heading 1"/>
    <w:aliases w:val="~SectionHeading"/>
    <w:basedOn w:val="Normal"/>
    <w:next w:val="Normal"/>
    <w:link w:val="Heading1Char"/>
    <w:uiPriority w:val="2"/>
    <w:qFormat/>
    <w:rsid w:val="00E6190C"/>
    <w:pPr>
      <w:keepNext/>
      <w:keepLines/>
      <w:spacing w:line="480" w:lineRule="auto"/>
      <w:jc w:val="left"/>
      <w:outlineLvl w:val="0"/>
    </w:pPr>
    <w:rPr>
      <w:rFonts w:ascii="Arial Black" w:eastAsiaTheme="majorEastAsia" w:hAnsi="Arial Black" w:cstheme="majorBidi"/>
      <w:b/>
      <w:bCs/>
      <w:sz w:val="36"/>
      <w:lang w:eastAsia="ja-JP"/>
    </w:rPr>
  </w:style>
  <w:style w:type="paragraph" w:styleId="Heading2">
    <w:name w:val="heading 2"/>
    <w:aliases w:val="~SubHeading"/>
    <w:basedOn w:val="Normal"/>
    <w:next w:val="Normal"/>
    <w:link w:val="Heading2Char"/>
    <w:uiPriority w:val="2"/>
    <w:unhideWhenUsed/>
    <w:qFormat/>
    <w:rsid w:val="003807E7"/>
    <w:pPr>
      <w:keepNext/>
      <w:keepLines/>
      <w:spacing w:before="40"/>
      <w:outlineLvl w:val="1"/>
    </w:pPr>
    <w:rPr>
      <w:rFonts w:eastAsiaTheme="majorEastAsia" w:cstheme="majorBidi"/>
      <w:b/>
      <w:color w:val="1165CC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07E7"/>
    <w:pPr>
      <w:keepNext/>
      <w:keepLines/>
      <w:spacing w:before="40"/>
      <w:outlineLvl w:val="2"/>
    </w:pPr>
    <w:rPr>
      <w:rFonts w:ascii="Arial Narrow" w:eastAsiaTheme="majorEastAsia" w:hAnsi="Arial Narrow" w:cstheme="majorBidi"/>
      <w:b/>
      <w:color w:val="1165CC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07E7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1165CC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22F4"/>
    <w:pPr>
      <w:keepNext/>
      <w:keepLines/>
      <w:spacing w:before="40"/>
      <w:jc w:val="left"/>
      <w:outlineLvl w:val="4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90C"/>
  </w:style>
  <w:style w:type="paragraph" w:styleId="Footer">
    <w:name w:val="footer"/>
    <w:basedOn w:val="Normal"/>
    <w:link w:val="Foot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90C"/>
  </w:style>
  <w:style w:type="character" w:customStyle="1" w:styleId="Heading1Char">
    <w:name w:val="Heading 1 Char"/>
    <w:aliases w:val="~SectionHeading Char"/>
    <w:basedOn w:val="DefaultParagraphFont"/>
    <w:link w:val="Heading1"/>
    <w:uiPriority w:val="4"/>
    <w:rsid w:val="00E6190C"/>
    <w:rPr>
      <w:rFonts w:ascii="Arial Black" w:eastAsiaTheme="majorEastAsia" w:hAnsi="Arial Black" w:cstheme="majorBidi"/>
      <w:b/>
      <w:bCs/>
      <w:sz w:val="36"/>
      <w:lang w:val="en-US" w:eastAsia="ja-JP"/>
    </w:rPr>
  </w:style>
  <w:style w:type="character" w:styleId="Emphasis">
    <w:name w:val="Emphasis"/>
    <w:basedOn w:val="DefaultParagraphFont"/>
    <w:uiPriority w:val="20"/>
    <w:unhideWhenUsed/>
    <w:qFormat/>
    <w:rsid w:val="00E6190C"/>
    <w:rPr>
      <w:i/>
      <w:iCs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9"/>
    <w:rsid w:val="003807E7"/>
    <w:rPr>
      <w:rFonts w:ascii="Arial" w:eastAsiaTheme="majorEastAsia" w:hAnsi="Arial" w:cstheme="majorBidi"/>
      <w:b/>
      <w:color w:val="1165CC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07E7"/>
    <w:rPr>
      <w:rFonts w:ascii="Arial Narrow" w:eastAsiaTheme="majorEastAsia" w:hAnsi="Arial Narrow" w:cstheme="majorBidi"/>
      <w:b/>
      <w:color w:val="1165CC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07E7"/>
    <w:rPr>
      <w:rFonts w:ascii="Arial" w:eastAsiaTheme="majorEastAsia" w:hAnsi="Arial" w:cstheme="majorBidi"/>
      <w:b/>
      <w:i/>
      <w:iCs/>
      <w:color w:val="1165C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22F4"/>
    <w:rPr>
      <w:rFonts w:ascii="Arial" w:eastAsiaTheme="majorEastAsia" w:hAnsi="Arial" w:cstheme="majorBidi"/>
      <w:i/>
    </w:rPr>
  </w:style>
  <w:style w:type="paragraph" w:customStyle="1" w:styleId="SectionTitle">
    <w:name w:val="Section Title"/>
    <w:basedOn w:val="Normal"/>
    <w:next w:val="Normal"/>
    <w:uiPriority w:val="2"/>
    <w:qFormat/>
    <w:rsid w:val="00E6190C"/>
    <w:pPr>
      <w:pageBreakBefore/>
      <w:spacing w:line="480" w:lineRule="auto"/>
      <w:jc w:val="center"/>
      <w:outlineLvl w:val="0"/>
    </w:pPr>
    <w:rPr>
      <w:rFonts w:eastAsiaTheme="majorEastAsia" w:cstheme="majorBidi"/>
      <w:b/>
      <w:sz w:val="28"/>
      <w:lang w:eastAsia="ja-JP"/>
    </w:rPr>
  </w:style>
  <w:style w:type="paragraph" w:styleId="NoSpacing">
    <w:name w:val="No Spacing"/>
    <w:aliases w:val="No Indent"/>
    <w:uiPriority w:val="3"/>
    <w:qFormat/>
    <w:rsid w:val="00E6190C"/>
    <w:pPr>
      <w:spacing w:line="240" w:lineRule="auto"/>
      <w:jc w:val="left"/>
    </w:pPr>
    <w:rPr>
      <w:rFonts w:ascii="Arial" w:eastAsiaTheme="minorEastAsia" w:hAnsi="Arial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544C2A"/>
  </w:style>
  <w:style w:type="paragraph" w:styleId="TOCHeading">
    <w:name w:val="TOC Heading"/>
    <w:basedOn w:val="Heading1"/>
    <w:next w:val="Normal"/>
    <w:uiPriority w:val="39"/>
    <w:unhideWhenUsed/>
    <w:qFormat/>
    <w:rsid w:val="00544C2A"/>
    <w:pPr>
      <w:keepNext w:val="0"/>
      <w:keepLines w:val="0"/>
      <w:pageBreakBefore/>
      <w:outlineLvl w:val="9"/>
    </w:pPr>
    <w:rPr>
      <w:b w:val="0"/>
      <w:bCs w:val="0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44C2A"/>
    <w:pPr>
      <w:spacing w:before="120"/>
      <w:jc w:val="left"/>
    </w:pPr>
    <w:rPr>
      <w:rFonts w:asciiTheme="minorHAnsi" w:hAnsiTheme="minorHAnsi"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544C2A"/>
    <w:pPr>
      <w:spacing w:before="120"/>
      <w:ind w:left="24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44C2A"/>
    <w:pPr>
      <w:ind w:left="480"/>
      <w:jc w:val="left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4C2A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544C2A"/>
    <w:pPr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44C2A"/>
    <w:pPr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44C2A"/>
    <w:pPr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44C2A"/>
    <w:pPr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44C2A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44C2A"/>
    <w:pPr>
      <w:ind w:left="1920"/>
      <w:jc w:val="left"/>
    </w:pPr>
    <w:rPr>
      <w:rFonts w:asciiTheme="minorHAnsi" w:hAnsiTheme="minorHAnsi" w:cstheme="minorHAnsi"/>
      <w:sz w:val="20"/>
      <w:szCs w:val="20"/>
    </w:rPr>
  </w:style>
  <w:style w:type="table" w:styleId="GridTable5Dark-Accent2">
    <w:name w:val="Grid Table 5 Dark Accent 2"/>
    <w:basedOn w:val="TableNormal"/>
    <w:uiPriority w:val="50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1">
    <w:name w:val="Grid Table 5 Dark Accent 1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B43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431C"/>
    <w:rPr>
      <w:color w:val="605E5C"/>
      <w:shd w:val="clear" w:color="auto" w:fill="E1DFDD"/>
    </w:rPr>
  </w:style>
  <w:style w:type="numbering" w:customStyle="1" w:styleId="SecListStyle">
    <w:name w:val="~SecListStyle"/>
    <w:uiPriority w:val="99"/>
    <w:rsid w:val="00C36F05"/>
    <w:pPr>
      <w:numPr>
        <w:numId w:val="1"/>
      </w:numPr>
    </w:pPr>
  </w:style>
  <w:style w:type="paragraph" w:customStyle="1" w:styleId="BodyTextNum">
    <w:name w:val="~BodyTextNum"/>
    <w:basedOn w:val="Normal"/>
    <w:rsid w:val="00C36F05"/>
    <w:pPr>
      <w:tabs>
        <w:tab w:val="num" w:pos="0"/>
      </w:tabs>
      <w:spacing w:before="240" w:line="264" w:lineRule="auto"/>
      <w:ind w:hanging="284"/>
    </w:pPr>
    <w:rPr>
      <w:rFonts w:cs="Arial"/>
      <w:color w:val="000000" w:themeColor="text1"/>
      <w:sz w:val="18"/>
      <w:szCs w:val="20"/>
    </w:rPr>
  </w:style>
  <w:style w:type="paragraph" w:customStyle="1" w:styleId="NumBullet1">
    <w:name w:val="~NumBullet1"/>
    <w:basedOn w:val="Normal"/>
    <w:autoRedefine/>
    <w:uiPriority w:val="1"/>
    <w:qFormat/>
    <w:rsid w:val="008564E8"/>
    <w:pPr>
      <w:spacing w:before="60" w:line="360" w:lineRule="auto"/>
    </w:pPr>
    <w:rPr>
      <w:rFonts w:eastAsia="Times New Roman" w:cs="Times New Roman"/>
      <w:color w:val="333333"/>
      <w:szCs w:val="18"/>
      <w:lang w:eastAsia="en-GB"/>
    </w:rPr>
  </w:style>
  <w:style w:type="paragraph" w:customStyle="1" w:styleId="NumBullet2">
    <w:name w:val="~NumBullet2"/>
    <w:basedOn w:val="Normal"/>
    <w:autoRedefine/>
    <w:uiPriority w:val="1"/>
    <w:qFormat/>
    <w:rsid w:val="00184828"/>
    <w:pPr>
      <w:numPr>
        <w:ilvl w:val="4"/>
        <w:numId w:val="1"/>
      </w:numPr>
      <w:spacing w:before="60" w:line="240" w:lineRule="auto"/>
      <w:ind w:left="1843" w:hanging="425"/>
    </w:pPr>
    <w:rPr>
      <w:rFonts w:eastAsia="Times New Roman" w:cs="Arial"/>
      <w:lang w:eastAsia="en-GB"/>
    </w:rPr>
  </w:style>
  <w:style w:type="paragraph" w:customStyle="1" w:styleId="NumBullet3">
    <w:name w:val="~NumBullet3"/>
    <w:basedOn w:val="Normal"/>
    <w:uiPriority w:val="1"/>
    <w:qFormat/>
    <w:rsid w:val="00C36F05"/>
    <w:pPr>
      <w:numPr>
        <w:ilvl w:val="2"/>
        <w:numId w:val="2"/>
      </w:numPr>
      <w:tabs>
        <w:tab w:val="left" w:pos="1701"/>
      </w:tabs>
      <w:spacing w:before="60" w:line="264" w:lineRule="auto"/>
    </w:pPr>
    <w:rPr>
      <w:rFonts w:eastAsia="Times New Roman" w:cs="Times New Roman"/>
      <w:color w:val="333333"/>
      <w:sz w:val="18"/>
      <w:szCs w:val="18"/>
      <w:lang w:eastAsia="en-GB"/>
    </w:rPr>
  </w:style>
  <w:style w:type="paragraph" w:styleId="ListParagraph">
    <w:name w:val="List Paragraph"/>
    <w:aliases w:val="Table of contents numbered"/>
    <w:basedOn w:val="Normal"/>
    <w:link w:val="ListParagraphChar"/>
    <w:uiPriority w:val="34"/>
    <w:qFormat/>
    <w:rsid w:val="00C36F05"/>
    <w:pPr>
      <w:spacing w:line="360" w:lineRule="auto"/>
      <w:ind w:left="720"/>
      <w:contextualSpacing/>
    </w:pPr>
    <w:rPr>
      <w:szCs w:val="22"/>
    </w:rPr>
  </w:style>
  <w:style w:type="character" w:customStyle="1" w:styleId="ListParagraphChar">
    <w:name w:val="List Paragraph Char"/>
    <w:aliases w:val="Table of contents numbered Char"/>
    <w:link w:val="ListParagraph"/>
    <w:uiPriority w:val="34"/>
    <w:locked/>
    <w:rsid w:val="00C36F05"/>
    <w:rPr>
      <w:rFonts w:ascii="Arial" w:hAnsi="Arial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36F05"/>
    <w:pPr>
      <w:spacing w:after="240" w:line="360" w:lineRule="auto"/>
      <w:ind w:left="432" w:hanging="432"/>
      <w:jc w:val="left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6F05"/>
    <w:rPr>
      <w:rFonts w:ascii="Arial" w:eastAsiaTheme="majorEastAsia" w:hAnsi="Arial" w:cstheme="majorBidi"/>
      <w:b/>
      <w:spacing w:val="-10"/>
      <w:kern w:val="28"/>
      <w:szCs w:val="56"/>
      <w:lang w:val="en-GB"/>
    </w:rPr>
  </w:style>
  <w:style w:type="paragraph" w:styleId="Caption">
    <w:name w:val="caption"/>
    <w:aliases w:val="~Caption"/>
    <w:basedOn w:val="Normal"/>
    <w:next w:val="Normal"/>
    <w:link w:val="CaptionChar"/>
    <w:unhideWhenUsed/>
    <w:qFormat/>
    <w:rsid w:val="00C36F0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C36F05"/>
    <w:pPr>
      <w:spacing w:line="240" w:lineRule="auto"/>
      <w:jc w:val="left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826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6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6A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6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6A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6A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6AE"/>
    <w:rPr>
      <w:rFonts w:ascii="Segoe UI" w:hAnsi="Segoe UI" w:cs="Segoe UI"/>
      <w:sz w:val="18"/>
      <w:szCs w:val="18"/>
    </w:rPr>
  </w:style>
  <w:style w:type="character" w:customStyle="1" w:styleId="CaptionChar">
    <w:name w:val="Caption Char"/>
    <w:aliases w:val="~Caption Char"/>
    <w:basedOn w:val="DefaultParagraphFont"/>
    <w:link w:val="Caption"/>
    <w:rsid w:val="00A755D8"/>
    <w:rPr>
      <w:rFonts w:ascii="Arial" w:hAnsi="Arial"/>
      <w:i/>
      <w:iCs/>
      <w:color w:val="44546A" w:themeColor="text2"/>
      <w:sz w:val="18"/>
      <w:szCs w:val="18"/>
      <w:lang w:val="en-GB"/>
    </w:rPr>
  </w:style>
  <w:style w:type="paragraph" w:customStyle="1" w:styleId="Bullet1">
    <w:name w:val="~Bullet1"/>
    <w:basedOn w:val="Normal"/>
    <w:uiPriority w:val="1"/>
    <w:qFormat/>
    <w:rsid w:val="00A755D8"/>
    <w:pPr>
      <w:numPr>
        <w:numId w:val="28"/>
      </w:numPr>
      <w:spacing w:before="240" w:line="264" w:lineRule="auto"/>
      <w:jc w:val="left"/>
    </w:pPr>
    <w:rPr>
      <w:rFonts w:asciiTheme="minorHAnsi" w:eastAsia="Times New Roman" w:hAnsiTheme="minorHAnsi" w:cs="Arial"/>
      <w:color w:val="333333"/>
      <w:sz w:val="18"/>
      <w:szCs w:val="18"/>
      <w:lang w:eastAsia="en-GB"/>
    </w:rPr>
  </w:style>
  <w:style w:type="paragraph" w:customStyle="1" w:styleId="Bullet2">
    <w:name w:val="~Bullet2"/>
    <w:basedOn w:val="Bullet1"/>
    <w:uiPriority w:val="1"/>
    <w:qFormat/>
    <w:rsid w:val="00A755D8"/>
    <w:pPr>
      <w:numPr>
        <w:ilvl w:val="1"/>
      </w:numPr>
      <w:spacing w:before="60"/>
    </w:pPr>
  </w:style>
  <w:style w:type="paragraph" w:customStyle="1" w:styleId="Bullet3">
    <w:name w:val="~Bullet3"/>
    <w:basedOn w:val="Normal"/>
    <w:uiPriority w:val="1"/>
    <w:qFormat/>
    <w:rsid w:val="00A755D8"/>
    <w:pPr>
      <w:numPr>
        <w:ilvl w:val="2"/>
        <w:numId w:val="28"/>
      </w:numPr>
      <w:spacing w:before="60" w:line="264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Left">
    <w:name w:val="~TableTextLeft"/>
    <w:basedOn w:val="Normal"/>
    <w:qFormat/>
    <w:rsid w:val="00A755D8"/>
    <w:pPr>
      <w:spacing w:before="60" w:line="240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Right">
    <w:name w:val="~TableTextRight"/>
    <w:basedOn w:val="TableTextLeft"/>
    <w:qFormat/>
    <w:rsid w:val="00A755D8"/>
    <w:pPr>
      <w:jc w:val="right"/>
    </w:pPr>
  </w:style>
  <w:style w:type="paragraph" w:customStyle="1" w:styleId="TableColumnHeadingLeft">
    <w:name w:val="~TableColumnHeadingLeft"/>
    <w:basedOn w:val="TableTextLeft"/>
    <w:next w:val="TableTextLeft"/>
    <w:qFormat/>
    <w:rsid w:val="00A755D8"/>
    <w:pPr>
      <w:spacing w:before="120" w:after="60"/>
    </w:pPr>
    <w:rPr>
      <w:b/>
      <w:color w:val="4472C4" w:themeColor="accent1"/>
    </w:rPr>
  </w:style>
  <w:style w:type="paragraph" w:customStyle="1" w:styleId="Source">
    <w:name w:val="~Source"/>
    <w:basedOn w:val="Normal"/>
    <w:next w:val="BodyTextNum"/>
    <w:qFormat/>
    <w:rsid w:val="00A755D8"/>
    <w:pPr>
      <w:tabs>
        <w:tab w:val="left" w:pos="851"/>
      </w:tabs>
      <w:spacing w:before="60" w:line="240" w:lineRule="auto"/>
      <w:ind w:left="851" w:hanging="851"/>
      <w:jc w:val="left"/>
    </w:pPr>
    <w:rPr>
      <w:rFonts w:asciiTheme="minorHAnsi" w:eastAsia="Times New Roman" w:hAnsiTheme="minorHAnsi" w:cs="Times New Roman"/>
      <w:bCs/>
      <w:color w:val="004A80"/>
      <w:sz w:val="16"/>
      <w:szCs w:val="20"/>
      <w:lang w:eastAsia="en-GB"/>
    </w:rPr>
  </w:style>
  <w:style w:type="paragraph" w:customStyle="1" w:styleId="TableColumnHeadingRight">
    <w:name w:val="~TableColumnHeadingRight"/>
    <w:basedOn w:val="TableTextRight"/>
    <w:next w:val="TableTextRight"/>
    <w:qFormat/>
    <w:rsid w:val="00A755D8"/>
    <w:pPr>
      <w:spacing w:before="120" w:after="60"/>
    </w:pPr>
    <w:rPr>
      <w:b/>
      <w:color w:val="4472C4" w:themeColor="accent1"/>
    </w:rPr>
  </w:style>
  <w:style w:type="table" w:customStyle="1" w:styleId="TableClear">
    <w:name w:val="~TableClear"/>
    <w:basedOn w:val="TableNormal"/>
    <w:uiPriority w:val="99"/>
    <w:rsid w:val="00A755D8"/>
    <w:pPr>
      <w:spacing w:before="240" w:line="264" w:lineRule="auto"/>
      <w:jc w:val="left"/>
    </w:pPr>
    <w:rPr>
      <w:rFonts w:eastAsia="Times New Roman" w:cs="Times New Roman"/>
      <w:color w:val="333333"/>
      <w:sz w:val="18"/>
      <w:szCs w:val="18"/>
      <w:lang w:val="en-GB" w:eastAsia="en-GB"/>
    </w:rPr>
    <w:tblPr>
      <w:tblStyleRowBandSize w:val="1"/>
      <w:tblBorders>
        <w:top w:val="single" w:sz="4" w:space="0" w:color="4472C4" w:themeColor="accent1"/>
        <w:bottom w:val="single" w:sz="4" w:space="0" w:color="4472C4" w:themeColor="accent1"/>
        <w:insideH w:val="single" w:sz="2" w:space="0" w:color="E7E6E6" w:themeColor="background2"/>
      </w:tblBorders>
    </w:tblPr>
    <w:tblStylePr w:type="firstRow">
      <w:tblPr/>
      <w:trPr>
        <w:tblHeader/>
      </w:trPr>
      <w:tcPr>
        <w:tcBorders>
          <w:top w:val="single" w:sz="4" w:space="0" w:color="4472C4" w:themeColor="accent1"/>
          <w:left w:val="nil"/>
          <w:bottom w:val="single" w:sz="4" w:space="0" w:color="4472C4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AppHeading">
    <w:name w:val="~AppHeading"/>
    <w:basedOn w:val="Normal"/>
    <w:next w:val="AppBodyTextNum"/>
    <w:qFormat/>
    <w:rsid w:val="00616160"/>
    <w:pPr>
      <w:keepNext/>
      <w:pageBreakBefore/>
      <w:numPr>
        <w:numId w:val="29"/>
      </w:numPr>
      <w:tabs>
        <w:tab w:val="clear" w:pos="283"/>
        <w:tab w:val="num" w:pos="0"/>
        <w:tab w:val="left" w:pos="1418"/>
      </w:tabs>
      <w:spacing w:after="240" w:line="240" w:lineRule="auto"/>
      <w:ind w:left="0"/>
      <w:jc w:val="left"/>
      <w:outlineLvl w:val="1"/>
    </w:pPr>
    <w:rPr>
      <w:rFonts w:asciiTheme="minorHAnsi" w:eastAsia="Times New Roman" w:hAnsiTheme="minorHAnsi" w:cs="Times New Roman"/>
      <w:color w:val="4472C4" w:themeColor="accent1"/>
      <w:sz w:val="36"/>
      <w:szCs w:val="18"/>
      <w:lang w:eastAsia="en-GB"/>
    </w:rPr>
  </w:style>
  <w:style w:type="paragraph" w:customStyle="1" w:styleId="AppBodyTextNum">
    <w:name w:val="~AppBodyTextNum"/>
    <w:basedOn w:val="Normal"/>
    <w:uiPriority w:val="28"/>
    <w:qFormat/>
    <w:rsid w:val="00616160"/>
    <w:pPr>
      <w:numPr>
        <w:ilvl w:val="2"/>
        <w:numId w:val="29"/>
      </w:numPr>
      <w:spacing w:before="240" w:line="264" w:lineRule="auto"/>
    </w:pPr>
    <w:rPr>
      <w:rFonts w:asciiTheme="minorHAnsi" w:hAnsiTheme="minorHAnsi" w:cs="Arial"/>
      <w:color w:val="000000" w:themeColor="text1"/>
      <w:sz w:val="18"/>
      <w:szCs w:val="20"/>
    </w:rPr>
  </w:style>
  <w:style w:type="paragraph" w:customStyle="1" w:styleId="AppSubHeading">
    <w:name w:val="~AppSubHeading"/>
    <w:basedOn w:val="AppHeading"/>
    <w:next w:val="AppBodyTextNum"/>
    <w:qFormat/>
    <w:rsid w:val="00616160"/>
    <w:pPr>
      <w:pageBreakBefore w:val="0"/>
      <w:numPr>
        <w:ilvl w:val="1"/>
      </w:numPr>
      <w:spacing w:before="360"/>
    </w:pPr>
    <w:rPr>
      <w:sz w:val="24"/>
    </w:rPr>
  </w:style>
  <w:style w:type="numbering" w:customStyle="1" w:styleId="AppListStyle">
    <w:name w:val="~AppListStyle"/>
    <w:uiPriority w:val="99"/>
    <w:rsid w:val="00616160"/>
    <w:pPr>
      <w:numPr>
        <w:numId w:val="45"/>
      </w:numPr>
    </w:pPr>
  </w:style>
  <w:style w:type="paragraph" w:customStyle="1" w:styleId="AppNumBullet1">
    <w:name w:val="~AppNumBullet1"/>
    <w:basedOn w:val="NumBullet1"/>
    <w:uiPriority w:val="2"/>
    <w:rsid w:val="00616160"/>
    <w:pPr>
      <w:tabs>
        <w:tab w:val="num" w:pos="283"/>
      </w:tabs>
      <w:spacing w:line="264" w:lineRule="auto"/>
      <w:ind w:left="283" w:hanging="283"/>
      <w:jc w:val="left"/>
    </w:pPr>
    <w:rPr>
      <w:rFonts w:asciiTheme="minorHAnsi" w:hAnsiTheme="minorHAnsi"/>
      <w:sz w:val="18"/>
    </w:rPr>
  </w:style>
  <w:style w:type="paragraph" w:customStyle="1" w:styleId="AppNumBullet2">
    <w:name w:val="~AppNumBullet2"/>
    <w:basedOn w:val="NumBullet2"/>
    <w:uiPriority w:val="2"/>
    <w:rsid w:val="00616160"/>
    <w:pPr>
      <w:numPr>
        <w:numId w:val="29"/>
      </w:numPr>
      <w:spacing w:line="264" w:lineRule="auto"/>
      <w:jc w:val="left"/>
    </w:pPr>
    <w:rPr>
      <w:rFonts w:asciiTheme="minorHAnsi" w:hAnsiTheme="minorHAnsi" w:cs="Times New Roman"/>
      <w:color w:val="333333"/>
      <w:sz w:val="18"/>
      <w:szCs w:val="18"/>
    </w:rPr>
  </w:style>
  <w:style w:type="paragraph" w:customStyle="1" w:styleId="AppNumBullet3">
    <w:name w:val="~AppNumBullet3"/>
    <w:basedOn w:val="NumBullet3"/>
    <w:uiPriority w:val="2"/>
    <w:rsid w:val="00616160"/>
    <w:pPr>
      <w:numPr>
        <w:ilvl w:val="5"/>
        <w:numId w:val="29"/>
      </w:numPr>
      <w:jc w:val="left"/>
    </w:pPr>
    <w:rPr>
      <w:rFonts w:asciiTheme="minorHAnsi" w:hAnsiTheme="minorHAnsi"/>
    </w:rPr>
  </w:style>
  <w:style w:type="character" w:styleId="FootnoteReference">
    <w:name w:val="footnote reference"/>
    <w:basedOn w:val="DefaultParagraphFont"/>
    <w:uiPriority w:val="19"/>
    <w:semiHidden/>
    <w:rsid w:val="00E074C1"/>
    <w:rPr>
      <w:vertAlign w:val="superscript"/>
    </w:rPr>
  </w:style>
  <w:style w:type="table" w:styleId="GridTable1Light-Accent5">
    <w:name w:val="Grid Table 1 Light Accent 5"/>
    <w:basedOn w:val="TableNormal"/>
    <w:uiPriority w:val="46"/>
    <w:rsid w:val="006931E7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2324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3-Accent5">
    <w:name w:val="List Table 3 Accent 5"/>
    <w:basedOn w:val="TableNormal"/>
    <w:uiPriority w:val="48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Revision">
    <w:name w:val="Revision"/>
    <w:hidden/>
    <w:uiPriority w:val="99"/>
    <w:semiHidden/>
    <w:rsid w:val="00D774A3"/>
    <w:pPr>
      <w:spacing w:line="240" w:lineRule="auto"/>
      <w:jc w:val="left"/>
    </w:pPr>
    <w:rPr>
      <w:rFonts w:ascii="Arial" w:hAnsi="Arial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075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075A"/>
    <w:rPr>
      <w:rFonts w:ascii="Arial" w:hAnsi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1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7ECAC0-227E-4BDE-B549-9F2D291AF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RA</dc:creator>
  <cp:keywords/>
  <dc:description/>
  <cp:lastModifiedBy>Victor Kweka</cp:lastModifiedBy>
  <cp:revision>2</cp:revision>
  <cp:lastPrinted>2022-09-02T18:34:00Z</cp:lastPrinted>
  <dcterms:created xsi:type="dcterms:W3CDTF">2022-09-14T05:41:00Z</dcterms:created>
  <dcterms:modified xsi:type="dcterms:W3CDTF">2022-09-14T05:41:00Z</dcterms:modified>
</cp:coreProperties>
</file>